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2374D" w14:textId="13327BE8" w:rsidR="00F32B67" w:rsidRPr="005A0C0D" w:rsidRDefault="00F32B67" w:rsidP="004A669E">
      <w:pPr>
        <w:pStyle w:val="BodyText"/>
        <w:ind w:left="8992" w:right="2736"/>
        <w:rPr>
          <w:rFonts w:ascii="Times New Roman"/>
          <w:sz w:val="20"/>
          <w:szCs w:val="20"/>
        </w:rPr>
      </w:pPr>
    </w:p>
    <w:p w14:paraId="0920542D" w14:textId="77777777" w:rsidR="00F32B67" w:rsidRPr="005A0C0D" w:rsidRDefault="00F32B67" w:rsidP="004A669E">
      <w:pPr>
        <w:pStyle w:val="BodyText"/>
        <w:rPr>
          <w:rFonts w:ascii="Times New Roman"/>
          <w:sz w:val="20"/>
          <w:szCs w:val="20"/>
        </w:rPr>
      </w:pPr>
    </w:p>
    <w:p w14:paraId="2296DE45" w14:textId="77777777" w:rsidR="006B5A11" w:rsidRPr="005A0C0D" w:rsidRDefault="006B5A11" w:rsidP="004A669E">
      <w:pPr>
        <w:rPr>
          <w:rFonts w:cstheme="minorBidi"/>
          <w:b/>
          <w:bCs/>
          <w:sz w:val="20"/>
          <w:szCs w:val="20"/>
        </w:rPr>
      </w:pPr>
      <w:r w:rsidRPr="005A0C0D">
        <w:rPr>
          <w:rFonts w:cstheme="minorBidi"/>
          <w:b/>
          <w:bCs/>
          <w:sz w:val="20"/>
          <w:szCs w:val="20"/>
        </w:rPr>
        <w:t xml:space="preserve">About </w:t>
      </w:r>
      <w:proofErr w:type="spellStart"/>
      <w:r w:rsidRPr="005A0C0D">
        <w:rPr>
          <w:rFonts w:cstheme="minorBidi"/>
          <w:b/>
          <w:bCs/>
          <w:sz w:val="20"/>
          <w:szCs w:val="20"/>
        </w:rPr>
        <w:t>isolved</w:t>
      </w:r>
      <w:proofErr w:type="spellEnd"/>
    </w:p>
    <w:p w14:paraId="0ED74250" w14:textId="5747F26E" w:rsidR="006B5A11" w:rsidRPr="005A0C0D" w:rsidRDefault="006B5A11" w:rsidP="004A669E">
      <w:pPr>
        <w:rPr>
          <w:rFonts w:cstheme="minorBidi"/>
          <w:sz w:val="20"/>
          <w:szCs w:val="20"/>
        </w:rPr>
      </w:pPr>
      <w:proofErr w:type="spellStart"/>
      <w:r w:rsidRPr="005A0C0D">
        <w:rPr>
          <w:rFonts w:cstheme="minorBidi"/>
          <w:sz w:val="20"/>
          <w:szCs w:val="20"/>
        </w:rPr>
        <w:t>isolved</w:t>
      </w:r>
      <w:proofErr w:type="spellEnd"/>
      <w:r w:rsidRPr="005A0C0D">
        <w:rPr>
          <w:rFonts w:cstheme="minorBidi"/>
          <w:sz w:val="20"/>
          <w:szCs w:val="20"/>
        </w:rPr>
        <w:t xml:space="preserve"> is an employee experience leader, providing intuitive, people-first HCM technology. Our solutions are delivered directly or through our partner network to more than five million employees and 145,000 employers — who use them every day to boost performance, increase productivity, and accelerate results while reducing risk. Our HCM platform, </w:t>
      </w:r>
      <w:proofErr w:type="spellStart"/>
      <w:r w:rsidRPr="005A0C0D">
        <w:rPr>
          <w:rFonts w:cstheme="minorBidi"/>
          <w:sz w:val="20"/>
          <w:szCs w:val="20"/>
        </w:rPr>
        <w:t>isolved</w:t>
      </w:r>
      <w:proofErr w:type="spellEnd"/>
      <w:r w:rsidRPr="005A0C0D">
        <w:rPr>
          <w:rFonts w:cstheme="minorBidi"/>
          <w:sz w:val="20"/>
          <w:szCs w:val="20"/>
        </w:rPr>
        <w:t xml:space="preserve"> People Cloud, seamlessly connects and manages the employee journey across talent management, HR &amp; payroll, workforce management and engagement management functions. No matter the industry, we help high-growth organizations employ, </w:t>
      </w:r>
      <w:proofErr w:type="gramStart"/>
      <w:r w:rsidRPr="005A0C0D">
        <w:rPr>
          <w:rFonts w:cstheme="minorBidi"/>
          <w:sz w:val="20"/>
          <w:szCs w:val="20"/>
        </w:rPr>
        <w:t>enable</w:t>
      </w:r>
      <w:proofErr w:type="gramEnd"/>
      <w:r w:rsidRPr="005A0C0D">
        <w:rPr>
          <w:rFonts w:cstheme="minorBidi"/>
          <w:sz w:val="20"/>
          <w:szCs w:val="20"/>
        </w:rPr>
        <w:t xml:space="preserve"> and empower their workforce by transforming employee experience for a better today and a better tomorrow. For more information, visit </w:t>
      </w:r>
      <w:hyperlink r:id="rId8" w:history="1">
        <w:r w:rsidRPr="005A0C0D">
          <w:rPr>
            <w:rStyle w:val="Hyperlink"/>
            <w:rFonts w:cstheme="minorBidi"/>
            <w:sz w:val="20"/>
            <w:szCs w:val="20"/>
          </w:rPr>
          <w:t>www.isolvedhcm.com</w:t>
        </w:r>
      </w:hyperlink>
      <w:r w:rsidRPr="005A0C0D">
        <w:rPr>
          <w:rFonts w:cstheme="minorBidi"/>
          <w:sz w:val="20"/>
          <w:szCs w:val="20"/>
        </w:rPr>
        <w:t>.</w:t>
      </w:r>
    </w:p>
    <w:p w14:paraId="14C7759D" w14:textId="77777777" w:rsidR="006B5A11" w:rsidRPr="005A0C0D" w:rsidRDefault="006B5A11" w:rsidP="004A669E">
      <w:pPr>
        <w:rPr>
          <w:rFonts w:cstheme="minorBidi"/>
          <w:sz w:val="20"/>
          <w:szCs w:val="20"/>
        </w:rPr>
      </w:pPr>
    </w:p>
    <w:p w14:paraId="2E43164D" w14:textId="289B4E38" w:rsidR="006B5A11" w:rsidRPr="005A0C0D" w:rsidRDefault="005728BA" w:rsidP="004A669E">
      <w:pPr>
        <w:rPr>
          <w:rFonts w:eastAsiaTheme="minorHAnsi" w:cstheme="minorBidi"/>
          <w:b/>
          <w:bCs/>
          <w:sz w:val="20"/>
          <w:szCs w:val="20"/>
        </w:rPr>
      </w:pPr>
      <w:r>
        <w:rPr>
          <w:rFonts w:cstheme="minorBidi"/>
          <w:b/>
          <w:bCs/>
          <w:sz w:val="20"/>
          <w:szCs w:val="20"/>
        </w:rPr>
        <w:t xml:space="preserve">Carrier Relations and Partnerships Specialist </w:t>
      </w:r>
    </w:p>
    <w:p w14:paraId="3DE5FABA" w14:textId="553C0FBF" w:rsidR="00D4367D" w:rsidRPr="005A0C0D" w:rsidRDefault="00D4367D" w:rsidP="004A669E">
      <w:pPr>
        <w:rPr>
          <w:rFonts w:cstheme="minorBidi"/>
          <w:sz w:val="20"/>
          <w:szCs w:val="20"/>
        </w:rPr>
      </w:pPr>
      <w:r>
        <w:rPr>
          <w:rFonts w:cstheme="minorBidi"/>
          <w:sz w:val="20"/>
          <w:szCs w:val="20"/>
        </w:rPr>
        <w:t>Location:</w:t>
      </w:r>
      <w:r w:rsidR="0028479A">
        <w:rPr>
          <w:rFonts w:cstheme="minorBidi"/>
          <w:sz w:val="20"/>
          <w:szCs w:val="20"/>
        </w:rPr>
        <w:t xml:space="preserve"> </w:t>
      </w:r>
      <w:r w:rsidR="005728BA">
        <w:rPr>
          <w:rFonts w:cstheme="minorBidi"/>
          <w:sz w:val="20"/>
          <w:szCs w:val="20"/>
        </w:rPr>
        <w:t xml:space="preserve">Aby </w:t>
      </w:r>
      <w:r w:rsidR="00D37173">
        <w:rPr>
          <w:rFonts w:cstheme="minorBidi"/>
          <w:sz w:val="20"/>
          <w:szCs w:val="20"/>
        </w:rPr>
        <w:t xml:space="preserve"> </w:t>
      </w:r>
    </w:p>
    <w:p w14:paraId="565F1D54" w14:textId="393CB4F2" w:rsidR="006B5A11" w:rsidRDefault="006B5A11" w:rsidP="004A669E">
      <w:pPr>
        <w:rPr>
          <w:rFonts w:cstheme="minorBidi"/>
          <w:sz w:val="20"/>
          <w:szCs w:val="20"/>
        </w:rPr>
      </w:pPr>
    </w:p>
    <w:p w14:paraId="68F66DE5" w14:textId="78F106B9" w:rsidR="00D4367D" w:rsidRPr="00D4367D" w:rsidRDefault="00D4367D" w:rsidP="004A669E">
      <w:pPr>
        <w:rPr>
          <w:rFonts w:cstheme="minorBidi"/>
          <w:b/>
          <w:bCs/>
          <w:sz w:val="20"/>
          <w:szCs w:val="20"/>
        </w:rPr>
      </w:pPr>
      <w:r>
        <w:rPr>
          <w:rFonts w:cstheme="minorBidi"/>
          <w:b/>
          <w:bCs/>
          <w:sz w:val="20"/>
          <w:szCs w:val="20"/>
        </w:rPr>
        <w:t xml:space="preserve">Job Summary:  </w:t>
      </w:r>
    </w:p>
    <w:p w14:paraId="4DF45D14" w14:textId="2AB6EA78" w:rsidR="000D4F19" w:rsidRDefault="005728BA" w:rsidP="004A669E">
      <w:pPr>
        <w:rPr>
          <w:rFonts w:cs="Arial"/>
          <w:color w:val="302C2C"/>
          <w:sz w:val="20"/>
          <w:szCs w:val="20"/>
          <w:lang w:bidi="en-US"/>
        </w:rPr>
      </w:pPr>
      <w:r w:rsidRPr="005728BA">
        <w:rPr>
          <w:rFonts w:cs="Arial"/>
          <w:color w:val="302C2C"/>
          <w:sz w:val="20"/>
          <w:szCs w:val="20"/>
          <w:lang w:bidi="en-US"/>
        </w:rPr>
        <w:t xml:space="preserve">The Carrier Relations and Partnerships Specialist is an integral member of the team that displays exceptional relationship building and communication skills in addition to providing benefits industry knowledge </w:t>
      </w:r>
      <w:proofErr w:type="gramStart"/>
      <w:r w:rsidRPr="005728BA">
        <w:rPr>
          <w:rFonts w:cs="Arial"/>
          <w:color w:val="302C2C"/>
          <w:sz w:val="20"/>
          <w:szCs w:val="20"/>
          <w:lang w:bidi="en-US"/>
        </w:rPr>
        <w:t>in order to</w:t>
      </w:r>
      <w:proofErr w:type="gramEnd"/>
      <w:r w:rsidRPr="005728BA">
        <w:rPr>
          <w:rFonts w:cs="Arial"/>
          <w:color w:val="302C2C"/>
          <w:sz w:val="20"/>
          <w:szCs w:val="20"/>
          <w:lang w:bidi="en-US"/>
        </w:rPr>
        <w:t xml:space="preserve"> build strong partnerships with carriers and vendors. This role will establish and enhance relationships with carriers, negotiate carrier minimums as it relates to carrier feeds and establishing preferred provider statuses. This role will partner with our integrations and carrier feed/EDI teams to prioritize carriers, listen to carrier challenges and work toward mutually agreeable solutions and create referrals.</w:t>
      </w:r>
    </w:p>
    <w:p w14:paraId="464DCB38" w14:textId="77777777" w:rsidR="005728BA" w:rsidRPr="005A0C0D" w:rsidRDefault="005728BA" w:rsidP="004A669E">
      <w:pPr>
        <w:rPr>
          <w:rFonts w:cstheme="minorBidi"/>
          <w:sz w:val="20"/>
          <w:szCs w:val="20"/>
        </w:rPr>
      </w:pPr>
    </w:p>
    <w:p w14:paraId="52A149F9" w14:textId="01390C41" w:rsidR="006B5A11" w:rsidRPr="00CB4114" w:rsidRDefault="006B5A11" w:rsidP="004A669E">
      <w:pPr>
        <w:rPr>
          <w:rFonts w:cstheme="minorBidi"/>
          <w:b/>
          <w:bCs/>
          <w:sz w:val="20"/>
          <w:szCs w:val="20"/>
        </w:rPr>
      </w:pPr>
      <w:r w:rsidRPr="00CB4114">
        <w:rPr>
          <w:rFonts w:cstheme="minorBidi"/>
          <w:b/>
          <w:bCs/>
          <w:sz w:val="20"/>
          <w:szCs w:val="20"/>
        </w:rPr>
        <w:t xml:space="preserve">Core Job Duties: </w:t>
      </w:r>
    </w:p>
    <w:p w14:paraId="4094E73A"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 xml:space="preserve">Act as a point of contact and strategist in dealing with establishing, </w:t>
      </w:r>
      <w:proofErr w:type="gramStart"/>
      <w:r w:rsidRPr="005728BA">
        <w:rPr>
          <w:rFonts w:cs="Arial"/>
          <w:color w:val="302C2C"/>
          <w:sz w:val="20"/>
          <w:szCs w:val="20"/>
          <w:lang w:bidi="en-US"/>
        </w:rPr>
        <w:t>developing</w:t>
      </w:r>
      <w:proofErr w:type="gramEnd"/>
      <w:r w:rsidRPr="005728BA">
        <w:rPr>
          <w:rFonts w:cs="Arial"/>
          <w:color w:val="302C2C"/>
          <w:sz w:val="20"/>
          <w:szCs w:val="20"/>
          <w:lang w:bidi="en-US"/>
        </w:rPr>
        <w:t xml:space="preserve"> and maintaining long-term relationships with carriers and vendors.</w:t>
      </w:r>
    </w:p>
    <w:p w14:paraId="2B777B88"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Liaison between internal Carrier Connect/EDI teams, Custom Report teams and API teams to find mutually agreeable solutions.</w:t>
      </w:r>
    </w:p>
    <w:p w14:paraId="21CAEA9F"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Establish “preferred partner” statuses with carriers</w:t>
      </w:r>
    </w:p>
    <w:p w14:paraId="0097A3EB" w14:textId="6279FD9F"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 xml:space="preserve">Identify, </w:t>
      </w:r>
      <w:r w:rsidRPr="005728BA">
        <w:rPr>
          <w:rFonts w:cs="Arial"/>
          <w:color w:val="302C2C"/>
          <w:sz w:val="20"/>
          <w:szCs w:val="20"/>
          <w:lang w:bidi="en-US"/>
        </w:rPr>
        <w:t>build,</w:t>
      </w:r>
      <w:r w:rsidRPr="005728BA">
        <w:rPr>
          <w:rFonts w:cs="Arial"/>
          <w:color w:val="302C2C"/>
          <w:sz w:val="20"/>
          <w:szCs w:val="20"/>
          <w:lang w:bidi="en-US"/>
        </w:rPr>
        <w:t xml:space="preserve"> and maintain a carrier knowledge base with companion guides and reusable required documentation per carrier, error thresholds, testing cycle times, etc.</w:t>
      </w:r>
    </w:p>
    <w:p w14:paraId="54780CCB"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Establish multi-tenant file transmission agreements with carriers for small groups</w:t>
      </w:r>
    </w:p>
    <w:p w14:paraId="1C8F97D9"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Identify and build carrier business partnerships for carrier sponsored transmissions</w:t>
      </w:r>
    </w:p>
    <w:p w14:paraId="4BC12571"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Work with carriers to identify open enrollment requirements and minimum lead times.</w:t>
      </w:r>
    </w:p>
    <w:p w14:paraId="4BC63013" w14:textId="35554D6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 xml:space="preserve">Spearhead monthly, </w:t>
      </w:r>
      <w:r w:rsidRPr="005728BA">
        <w:rPr>
          <w:rFonts w:cs="Arial"/>
          <w:color w:val="302C2C"/>
          <w:sz w:val="20"/>
          <w:szCs w:val="20"/>
          <w:lang w:bidi="en-US"/>
        </w:rPr>
        <w:t>quarterly,</w:t>
      </w:r>
      <w:r w:rsidRPr="005728BA">
        <w:rPr>
          <w:rFonts w:cs="Arial"/>
          <w:color w:val="302C2C"/>
          <w:sz w:val="20"/>
          <w:szCs w:val="20"/>
          <w:lang w:bidi="en-US"/>
        </w:rPr>
        <w:t xml:space="preserve"> and annual reporting on carrier/vendor performance and SLAs in addition to progress on new relationships</w:t>
      </w:r>
    </w:p>
    <w:p w14:paraId="0D2F2272"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Serve as an escalation point with carriers and vendors on service issues or SLAs that are not being met</w:t>
      </w:r>
    </w:p>
    <w:p w14:paraId="64492536"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Analyze and validate benefit plan configuration accuracy or if change is needed in addition to alignment with carrier specifications</w:t>
      </w:r>
    </w:p>
    <w:p w14:paraId="6525727D"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Utilize independent judgement to define priorities and appropriate SLAs, minimum group sizes and other factors of established relationship.</w:t>
      </w:r>
    </w:p>
    <w:p w14:paraId="68A6187F"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Work with benefits manager and relationship managers on escalations when appropriate</w:t>
      </w:r>
    </w:p>
    <w:p w14:paraId="4706C057" w14:textId="414B9754"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 xml:space="preserve">Collaborate with 3rd party vendors on questions, escalations, </w:t>
      </w:r>
      <w:r w:rsidRPr="005728BA">
        <w:rPr>
          <w:rFonts w:cs="Arial"/>
          <w:color w:val="302C2C"/>
          <w:sz w:val="20"/>
          <w:szCs w:val="20"/>
          <w:lang w:bidi="en-US"/>
        </w:rPr>
        <w:t>orders,</w:t>
      </w:r>
      <w:r w:rsidRPr="005728BA">
        <w:rPr>
          <w:rFonts w:cs="Arial"/>
          <w:color w:val="302C2C"/>
          <w:sz w:val="20"/>
          <w:szCs w:val="20"/>
          <w:lang w:bidi="en-US"/>
        </w:rPr>
        <w:t xml:space="preserve"> and enhanced processes</w:t>
      </w:r>
    </w:p>
    <w:p w14:paraId="690D9B46"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Partner with internal benefits team and implementation teams on plan builds, updates and related questions to facilitate the Carrier Feeds/EDI process seamlessly</w:t>
      </w:r>
    </w:p>
    <w:p w14:paraId="4A0ACC2F"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Coordinate with integration team on various APIs</w:t>
      </w:r>
    </w:p>
    <w:p w14:paraId="1B47F54D"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 xml:space="preserve">Assist in researching discrepancies and reporting between systems and resolve inaccuracies </w:t>
      </w:r>
    </w:p>
    <w:p w14:paraId="329A56BA"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Manage customer escalated issues and drive resolution</w:t>
      </w:r>
    </w:p>
    <w:p w14:paraId="65FDE98C"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 xml:space="preserve">Build strong customer relationships, consulting with them to make recommendations for appropriate benefit plan set up and integration with carriers </w:t>
      </w:r>
    </w:p>
    <w:p w14:paraId="58F580BE" w14:textId="65747DB3"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 xml:space="preserve">Manage a variety of benefit plan information (retirement, FSA, medical, dental, vision) for the purpose of ensuring plans are established according to client summary plan descriptions, </w:t>
      </w:r>
      <w:r w:rsidRPr="005728BA">
        <w:rPr>
          <w:rFonts w:cs="Arial"/>
          <w:color w:val="302C2C"/>
          <w:sz w:val="20"/>
          <w:szCs w:val="20"/>
          <w:lang w:bidi="en-US"/>
        </w:rPr>
        <w:t>eligibility,</w:t>
      </w:r>
      <w:r w:rsidRPr="005728BA">
        <w:rPr>
          <w:rFonts w:cs="Arial"/>
          <w:color w:val="302C2C"/>
          <w:sz w:val="20"/>
          <w:szCs w:val="20"/>
          <w:lang w:bidi="en-US"/>
        </w:rPr>
        <w:t xml:space="preserve"> and termination </w:t>
      </w:r>
      <w:r w:rsidRPr="005728BA">
        <w:rPr>
          <w:rFonts w:cs="Arial"/>
          <w:color w:val="302C2C"/>
          <w:sz w:val="20"/>
          <w:szCs w:val="20"/>
          <w:lang w:bidi="en-US"/>
        </w:rPr>
        <w:lastRenderedPageBreak/>
        <w:t>rules</w:t>
      </w:r>
    </w:p>
    <w:p w14:paraId="5D58CD8B" w14:textId="306605BB"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 xml:space="preserve">Maintain regular communications with carriers, </w:t>
      </w:r>
      <w:r w:rsidRPr="005728BA">
        <w:rPr>
          <w:rFonts w:cs="Arial"/>
          <w:color w:val="302C2C"/>
          <w:sz w:val="20"/>
          <w:szCs w:val="20"/>
          <w:lang w:bidi="en-US"/>
        </w:rPr>
        <w:t>vendors,</w:t>
      </w:r>
      <w:r w:rsidRPr="005728BA">
        <w:rPr>
          <w:rFonts w:cs="Arial"/>
          <w:color w:val="302C2C"/>
          <w:sz w:val="20"/>
          <w:szCs w:val="20"/>
          <w:lang w:bidi="en-US"/>
        </w:rPr>
        <w:t xml:space="preserve"> and customers, when appropriate, to keep them apprised of the status of their outstanding questions/issues or projects</w:t>
      </w:r>
    </w:p>
    <w:p w14:paraId="32D22324"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Attend and participate in all relevant meetings</w:t>
      </w:r>
    </w:p>
    <w:p w14:paraId="429AE728"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Complete special projects as needed</w:t>
      </w:r>
    </w:p>
    <w:p w14:paraId="4BA2C385" w14:textId="77777777" w:rsidR="005728BA" w:rsidRPr="005728BA" w:rsidRDefault="005728BA" w:rsidP="005728BA">
      <w:pPr>
        <w:pStyle w:val="BodyText"/>
        <w:numPr>
          <w:ilvl w:val="0"/>
          <w:numId w:val="37"/>
        </w:numPr>
        <w:rPr>
          <w:rFonts w:cs="Arial"/>
          <w:color w:val="302C2C"/>
          <w:sz w:val="20"/>
          <w:szCs w:val="20"/>
          <w:lang w:bidi="en-US"/>
        </w:rPr>
      </w:pPr>
      <w:r w:rsidRPr="005728BA">
        <w:rPr>
          <w:rFonts w:cs="Arial"/>
          <w:color w:val="302C2C"/>
          <w:sz w:val="20"/>
          <w:szCs w:val="20"/>
          <w:lang w:bidi="en-US"/>
        </w:rPr>
        <w:t>Adhere to company and departmental policies</w:t>
      </w:r>
    </w:p>
    <w:p w14:paraId="2500BCB5" w14:textId="77777777" w:rsidR="00CB4114" w:rsidRDefault="00CB4114" w:rsidP="004A669E">
      <w:pPr>
        <w:pStyle w:val="BodyText"/>
        <w:rPr>
          <w:sz w:val="20"/>
          <w:szCs w:val="20"/>
        </w:rPr>
      </w:pPr>
    </w:p>
    <w:p w14:paraId="663421C5" w14:textId="79005F1A" w:rsidR="004A2F38" w:rsidRPr="00CB4114" w:rsidRDefault="004A669E" w:rsidP="004A669E">
      <w:pPr>
        <w:pStyle w:val="BodyText"/>
        <w:rPr>
          <w:b/>
          <w:bCs/>
          <w:sz w:val="20"/>
          <w:szCs w:val="20"/>
        </w:rPr>
      </w:pPr>
      <w:r w:rsidRPr="00CB4114">
        <w:rPr>
          <w:b/>
          <w:bCs/>
          <w:sz w:val="20"/>
          <w:szCs w:val="20"/>
        </w:rPr>
        <w:t>Minimum Qualifications:</w:t>
      </w:r>
    </w:p>
    <w:p w14:paraId="562787C6" w14:textId="77777777" w:rsidR="005728BA" w:rsidRPr="005728BA" w:rsidRDefault="005728BA" w:rsidP="005728BA">
      <w:pPr>
        <w:pStyle w:val="BodyText"/>
        <w:numPr>
          <w:ilvl w:val="0"/>
          <w:numId w:val="38"/>
        </w:numPr>
        <w:rPr>
          <w:rFonts w:cs="Arial"/>
          <w:color w:val="302C2C"/>
          <w:sz w:val="20"/>
          <w:szCs w:val="20"/>
          <w:lang w:bidi="en-US"/>
        </w:rPr>
      </w:pPr>
      <w:r w:rsidRPr="005728BA">
        <w:rPr>
          <w:rFonts w:cs="Arial"/>
          <w:color w:val="302C2C"/>
          <w:sz w:val="20"/>
          <w:szCs w:val="20"/>
          <w:lang w:bidi="en-US"/>
        </w:rPr>
        <w:t>Demonstrated strong technical aptitude and capabilities</w:t>
      </w:r>
    </w:p>
    <w:p w14:paraId="45909B7C" w14:textId="77777777" w:rsidR="005728BA" w:rsidRPr="005728BA" w:rsidRDefault="005728BA" w:rsidP="005728BA">
      <w:pPr>
        <w:pStyle w:val="BodyText"/>
        <w:numPr>
          <w:ilvl w:val="0"/>
          <w:numId w:val="38"/>
        </w:numPr>
        <w:rPr>
          <w:rFonts w:cs="Arial"/>
          <w:color w:val="302C2C"/>
          <w:sz w:val="20"/>
          <w:szCs w:val="20"/>
          <w:lang w:bidi="en-US"/>
        </w:rPr>
      </w:pPr>
      <w:r w:rsidRPr="005728BA">
        <w:rPr>
          <w:rFonts w:cs="Arial"/>
          <w:color w:val="302C2C"/>
          <w:sz w:val="20"/>
          <w:szCs w:val="20"/>
          <w:lang w:bidi="en-US"/>
        </w:rPr>
        <w:t>Excellent written and verbal communication skills, including fluency in English</w:t>
      </w:r>
    </w:p>
    <w:p w14:paraId="57A9B4BE" w14:textId="77777777" w:rsidR="005728BA" w:rsidRPr="005728BA" w:rsidRDefault="005728BA" w:rsidP="005728BA">
      <w:pPr>
        <w:pStyle w:val="BodyText"/>
        <w:numPr>
          <w:ilvl w:val="0"/>
          <w:numId w:val="38"/>
        </w:numPr>
        <w:rPr>
          <w:rFonts w:cs="Arial"/>
          <w:color w:val="302C2C"/>
          <w:sz w:val="20"/>
          <w:szCs w:val="20"/>
          <w:lang w:bidi="en-US"/>
        </w:rPr>
      </w:pPr>
      <w:r w:rsidRPr="005728BA">
        <w:rPr>
          <w:rFonts w:cs="Arial"/>
          <w:color w:val="302C2C"/>
          <w:sz w:val="20"/>
          <w:szCs w:val="20"/>
          <w:lang w:bidi="en-US"/>
        </w:rPr>
        <w:t>Exceptional relationship building skills</w:t>
      </w:r>
    </w:p>
    <w:p w14:paraId="2487CEEB" w14:textId="77777777" w:rsidR="005728BA" w:rsidRPr="005728BA" w:rsidRDefault="005728BA" w:rsidP="005728BA">
      <w:pPr>
        <w:pStyle w:val="BodyText"/>
        <w:numPr>
          <w:ilvl w:val="0"/>
          <w:numId w:val="38"/>
        </w:numPr>
        <w:rPr>
          <w:rFonts w:cs="Arial"/>
          <w:color w:val="302C2C"/>
          <w:sz w:val="20"/>
          <w:szCs w:val="20"/>
          <w:lang w:bidi="en-US"/>
        </w:rPr>
      </w:pPr>
      <w:r w:rsidRPr="005728BA">
        <w:rPr>
          <w:rFonts w:cs="Arial"/>
          <w:color w:val="302C2C"/>
          <w:sz w:val="20"/>
          <w:szCs w:val="20"/>
          <w:lang w:bidi="en-US"/>
        </w:rPr>
        <w:t>Strong understanding of relationship management</w:t>
      </w:r>
    </w:p>
    <w:p w14:paraId="0919C472" w14:textId="77777777" w:rsidR="005728BA" w:rsidRPr="005728BA" w:rsidRDefault="005728BA" w:rsidP="005728BA">
      <w:pPr>
        <w:pStyle w:val="BodyText"/>
        <w:numPr>
          <w:ilvl w:val="0"/>
          <w:numId w:val="38"/>
        </w:numPr>
        <w:rPr>
          <w:rFonts w:cs="Arial"/>
          <w:color w:val="302C2C"/>
          <w:sz w:val="20"/>
          <w:szCs w:val="20"/>
          <w:lang w:bidi="en-US"/>
        </w:rPr>
      </w:pPr>
      <w:r w:rsidRPr="005728BA">
        <w:rPr>
          <w:rFonts w:cs="Arial"/>
          <w:color w:val="302C2C"/>
          <w:sz w:val="20"/>
          <w:szCs w:val="20"/>
          <w:lang w:bidi="en-US"/>
        </w:rPr>
        <w:t>Ability to build relationships at multiple levels and work cross-organizationally</w:t>
      </w:r>
    </w:p>
    <w:p w14:paraId="3C92104C" w14:textId="77777777" w:rsidR="005728BA" w:rsidRPr="005728BA" w:rsidRDefault="005728BA" w:rsidP="005728BA">
      <w:pPr>
        <w:pStyle w:val="BodyText"/>
        <w:numPr>
          <w:ilvl w:val="0"/>
          <w:numId w:val="38"/>
        </w:numPr>
        <w:rPr>
          <w:rFonts w:cs="Arial"/>
          <w:color w:val="302C2C"/>
          <w:sz w:val="20"/>
          <w:szCs w:val="20"/>
          <w:lang w:bidi="en-US"/>
        </w:rPr>
      </w:pPr>
      <w:r w:rsidRPr="005728BA">
        <w:rPr>
          <w:rFonts w:cs="Arial"/>
          <w:color w:val="302C2C"/>
          <w:sz w:val="20"/>
          <w:szCs w:val="20"/>
          <w:lang w:bidi="en-US"/>
        </w:rPr>
        <w:t>Demonstrated success in a role requiring strong attention to details, teamwork, and initiative</w:t>
      </w:r>
    </w:p>
    <w:p w14:paraId="4A880701" w14:textId="77777777" w:rsidR="005728BA" w:rsidRPr="005728BA" w:rsidRDefault="005728BA" w:rsidP="005728BA">
      <w:pPr>
        <w:pStyle w:val="BodyText"/>
        <w:numPr>
          <w:ilvl w:val="0"/>
          <w:numId w:val="38"/>
        </w:numPr>
        <w:rPr>
          <w:rFonts w:cs="Arial"/>
          <w:color w:val="302C2C"/>
          <w:sz w:val="20"/>
          <w:szCs w:val="20"/>
          <w:lang w:bidi="en-US"/>
        </w:rPr>
      </w:pPr>
      <w:r w:rsidRPr="005728BA">
        <w:rPr>
          <w:rFonts w:cs="Arial"/>
          <w:color w:val="302C2C"/>
          <w:sz w:val="20"/>
          <w:szCs w:val="20"/>
          <w:lang w:bidi="en-US"/>
        </w:rPr>
        <w:t>Demonstrated passion for delivering an outstanding customer experience</w:t>
      </w:r>
    </w:p>
    <w:p w14:paraId="0D9F34E9" w14:textId="77777777" w:rsidR="00191583" w:rsidRDefault="00191583" w:rsidP="00191583">
      <w:pPr>
        <w:pStyle w:val="BodyText"/>
        <w:rPr>
          <w:b/>
          <w:bCs/>
          <w:sz w:val="20"/>
          <w:szCs w:val="20"/>
        </w:rPr>
      </w:pPr>
    </w:p>
    <w:p w14:paraId="32FEDBE7" w14:textId="38A748E3" w:rsidR="0028479A" w:rsidRPr="0028479A" w:rsidRDefault="0028479A" w:rsidP="0028479A">
      <w:pPr>
        <w:pStyle w:val="BodyText"/>
        <w:rPr>
          <w:b/>
          <w:bCs/>
          <w:sz w:val="20"/>
          <w:szCs w:val="20"/>
        </w:rPr>
      </w:pPr>
      <w:r w:rsidRPr="0028479A">
        <w:rPr>
          <w:b/>
          <w:bCs/>
          <w:sz w:val="20"/>
          <w:szCs w:val="20"/>
        </w:rPr>
        <w:t>Education and Experience:</w:t>
      </w:r>
    </w:p>
    <w:p w14:paraId="2C639907" w14:textId="46192753" w:rsidR="005728BA" w:rsidRPr="005728BA" w:rsidRDefault="005728BA" w:rsidP="005728BA">
      <w:pPr>
        <w:pStyle w:val="ListParagraph"/>
        <w:numPr>
          <w:ilvl w:val="0"/>
          <w:numId w:val="39"/>
        </w:numPr>
        <w:rPr>
          <w:rFonts w:cs="Arial"/>
          <w:color w:val="302C2C"/>
          <w:sz w:val="20"/>
          <w:szCs w:val="20"/>
          <w:lang w:bidi="en-US"/>
        </w:rPr>
      </w:pPr>
      <w:r w:rsidRPr="005728BA">
        <w:rPr>
          <w:rFonts w:cs="Arial"/>
          <w:color w:val="302C2C"/>
          <w:sz w:val="20"/>
          <w:szCs w:val="20"/>
          <w:lang w:bidi="en-US"/>
        </w:rPr>
        <w:t>5+ years of experience in benefits industry with relevant carrier relations experience</w:t>
      </w:r>
    </w:p>
    <w:p w14:paraId="1604520A" w14:textId="00F0ECE0" w:rsidR="005728BA" w:rsidRPr="005728BA" w:rsidRDefault="005728BA" w:rsidP="005728BA">
      <w:pPr>
        <w:pStyle w:val="ListParagraph"/>
        <w:numPr>
          <w:ilvl w:val="0"/>
          <w:numId w:val="39"/>
        </w:numPr>
        <w:rPr>
          <w:rFonts w:cs="Arial"/>
          <w:color w:val="302C2C"/>
          <w:sz w:val="20"/>
          <w:szCs w:val="20"/>
          <w:lang w:bidi="en-US"/>
        </w:rPr>
      </w:pPr>
      <w:r w:rsidRPr="005728BA">
        <w:rPr>
          <w:rFonts w:cs="Arial"/>
          <w:color w:val="302C2C"/>
          <w:sz w:val="20"/>
          <w:szCs w:val="20"/>
          <w:lang w:bidi="en-US"/>
        </w:rPr>
        <w:t>Knowledge of Benefits, Human Resources, and Health Insurance</w:t>
      </w:r>
    </w:p>
    <w:p w14:paraId="3ECC1516" w14:textId="0223A8EE" w:rsidR="005728BA" w:rsidRPr="005728BA" w:rsidRDefault="005728BA" w:rsidP="005728BA">
      <w:pPr>
        <w:pStyle w:val="ListParagraph"/>
        <w:numPr>
          <w:ilvl w:val="0"/>
          <w:numId w:val="39"/>
        </w:numPr>
        <w:rPr>
          <w:rFonts w:cs="Arial"/>
          <w:color w:val="302C2C"/>
          <w:sz w:val="20"/>
          <w:szCs w:val="20"/>
          <w:lang w:bidi="en-US"/>
        </w:rPr>
      </w:pPr>
      <w:r w:rsidRPr="005728BA">
        <w:rPr>
          <w:rFonts w:cs="Arial"/>
          <w:color w:val="302C2C"/>
          <w:sz w:val="20"/>
          <w:szCs w:val="20"/>
          <w:lang w:bidi="en-US"/>
        </w:rPr>
        <w:t>Software experience, preferably in a SaaS environment.</w:t>
      </w:r>
    </w:p>
    <w:p w14:paraId="4E067B96" w14:textId="7384B8E7" w:rsidR="005728BA" w:rsidRPr="005728BA" w:rsidRDefault="005728BA" w:rsidP="005728BA">
      <w:pPr>
        <w:pStyle w:val="ListParagraph"/>
        <w:numPr>
          <w:ilvl w:val="0"/>
          <w:numId w:val="39"/>
        </w:numPr>
        <w:rPr>
          <w:rFonts w:cs="Arial"/>
          <w:color w:val="302C2C"/>
          <w:sz w:val="20"/>
          <w:szCs w:val="20"/>
          <w:lang w:bidi="en-US"/>
        </w:rPr>
      </w:pPr>
      <w:r w:rsidRPr="005728BA">
        <w:rPr>
          <w:rFonts w:cs="Arial"/>
          <w:color w:val="302C2C"/>
          <w:sz w:val="20"/>
          <w:szCs w:val="20"/>
          <w:lang w:bidi="en-US"/>
        </w:rPr>
        <w:t>Four-year degree or equivalent education and business experience</w:t>
      </w:r>
    </w:p>
    <w:p w14:paraId="11E3652B" w14:textId="77777777" w:rsidR="005728BA" w:rsidRPr="005A0C0D" w:rsidRDefault="005728BA" w:rsidP="000D4F19">
      <w:pPr>
        <w:pStyle w:val="BodyText"/>
        <w:rPr>
          <w:i/>
          <w:iCs/>
          <w:sz w:val="20"/>
          <w:szCs w:val="20"/>
        </w:rPr>
      </w:pPr>
    </w:p>
    <w:p w14:paraId="5F0CB1F8" w14:textId="79FC66F4" w:rsidR="00837304" w:rsidRPr="005A0C0D" w:rsidRDefault="00837304" w:rsidP="004A669E">
      <w:pPr>
        <w:pStyle w:val="BodyText"/>
        <w:rPr>
          <w:i/>
          <w:iCs/>
          <w:sz w:val="20"/>
          <w:szCs w:val="20"/>
        </w:rPr>
      </w:pPr>
      <w:proofErr w:type="spellStart"/>
      <w:r w:rsidRPr="005A0C0D">
        <w:rPr>
          <w:i/>
          <w:iCs/>
          <w:sz w:val="20"/>
          <w:szCs w:val="20"/>
        </w:rPr>
        <w:t>isolved</w:t>
      </w:r>
      <w:proofErr w:type="spellEnd"/>
      <w:r w:rsidRPr="005A0C0D">
        <w:rPr>
          <w:i/>
          <w:iCs/>
          <w:sz w:val="20"/>
          <w:szCs w:val="20"/>
        </w:rPr>
        <w:t xml:space="preserve"> offers competitive total rewards including health &amp; welfare benefits, career development and advancement opportunities, 401k match, annual merit and pay for performance bonus eligibility and a flexible, safe work environment. </w:t>
      </w:r>
    </w:p>
    <w:p w14:paraId="000E6F5B" w14:textId="77777777" w:rsidR="00837304" w:rsidRPr="005A0C0D" w:rsidRDefault="00837304" w:rsidP="004A669E">
      <w:pPr>
        <w:pStyle w:val="BodyText"/>
        <w:rPr>
          <w:i/>
          <w:iCs/>
          <w:sz w:val="20"/>
          <w:szCs w:val="20"/>
        </w:rPr>
      </w:pPr>
    </w:p>
    <w:p w14:paraId="71714342" w14:textId="24D7A62A" w:rsidR="00F32B67" w:rsidRPr="005A0C0D" w:rsidRDefault="00837304" w:rsidP="004A669E">
      <w:pPr>
        <w:pStyle w:val="BodyText"/>
        <w:rPr>
          <w:i/>
          <w:iCs/>
          <w:sz w:val="20"/>
          <w:szCs w:val="20"/>
        </w:rPr>
      </w:pPr>
      <w:r w:rsidRPr="005A0C0D">
        <w:rPr>
          <w:i/>
          <w:iCs/>
          <w:sz w:val="20"/>
          <w:szCs w:val="20"/>
        </w:rPr>
        <w:t xml:space="preserve">We're an equal opportunity employer. All applicants will be considered for employment without attention to race, color, religion, sex, sexual orientation, gender identity, national origin, </w:t>
      </w:r>
      <w:proofErr w:type="gramStart"/>
      <w:r w:rsidRPr="005A0C0D">
        <w:rPr>
          <w:i/>
          <w:iCs/>
          <w:sz w:val="20"/>
          <w:szCs w:val="20"/>
        </w:rPr>
        <w:t>veteran</w:t>
      </w:r>
      <w:proofErr w:type="gramEnd"/>
      <w:r w:rsidRPr="005A0C0D">
        <w:rPr>
          <w:i/>
          <w:iCs/>
          <w:sz w:val="20"/>
          <w:szCs w:val="20"/>
        </w:rPr>
        <w:t xml:space="preserve"> or disability status. </w:t>
      </w:r>
      <w:proofErr w:type="spellStart"/>
      <w:r w:rsidRPr="005A0C0D">
        <w:rPr>
          <w:i/>
          <w:iCs/>
          <w:sz w:val="20"/>
          <w:szCs w:val="20"/>
        </w:rPr>
        <w:t>isolved</w:t>
      </w:r>
      <w:proofErr w:type="spellEnd"/>
      <w:r w:rsidRPr="005A0C0D">
        <w:rPr>
          <w:i/>
          <w:iCs/>
          <w:sz w:val="20"/>
          <w:szCs w:val="20"/>
        </w:rPr>
        <w:t xml:space="preserve"> is a progressive and open-minded meritocracy. If you are smart and good at what you do, come as you are. </w:t>
      </w:r>
    </w:p>
    <w:sectPr w:rsidR="00F32B67" w:rsidRPr="005A0C0D" w:rsidSect="006B5A11">
      <w:headerReference w:type="default" r:id="rId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1FCB3" w14:textId="77777777" w:rsidR="006B1B86" w:rsidRDefault="006B1B86" w:rsidP="006B5A11">
      <w:r>
        <w:separator/>
      </w:r>
    </w:p>
  </w:endnote>
  <w:endnote w:type="continuationSeparator" w:id="0">
    <w:p w14:paraId="3C0F9AFA" w14:textId="77777777" w:rsidR="006B1B86" w:rsidRDefault="006B1B86" w:rsidP="006B5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rope">
    <w:altName w:val="Calibri"/>
    <w:charset w:val="00"/>
    <w:family w:val="auto"/>
    <w:pitch w:val="variable"/>
    <w:sig w:usb0="A00002BF" w:usb1="5000206B"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8DFE" w14:textId="4163E830" w:rsidR="00BB0E88" w:rsidRDefault="00BB0E88">
    <w:pPr>
      <w:pStyle w:val="Footer"/>
    </w:pPr>
    <w:r>
      <w:rPr>
        <w:noProof/>
      </w:rPr>
      <w:drawing>
        <wp:anchor distT="0" distB="0" distL="0" distR="0" simplePos="0" relativeHeight="251659264" behindDoc="0" locked="0" layoutInCell="1" allowOverlap="1" wp14:anchorId="30CF5813" wp14:editId="2202625B">
          <wp:simplePos x="0" y="0"/>
          <wp:positionH relativeFrom="page">
            <wp:posOffset>57150</wp:posOffset>
          </wp:positionH>
          <wp:positionV relativeFrom="paragraph">
            <wp:posOffset>83820</wp:posOffset>
          </wp:positionV>
          <wp:extent cx="4290905" cy="410718"/>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 cstate="print"/>
                  <a:stretch>
                    <a:fillRect/>
                  </a:stretch>
                </pic:blipFill>
                <pic:spPr>
                  <a:xfrm>
                    <a:off x="0" y="0"/>
                    <a:ext cx="4290905" cy="410718"/>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3134B" w14:textId="77777777" w:rsidR="006B1B86" w:rsidRDefault="006B1B86" w:rsidP="006B5A11">
      <w:r>
        <w:separator/>
      </w:r>
    </w:p>
  </w:footnote>
  <w:footnote w:type="continuationSeparator" w:id="0">
    <w:p w14:paraId="528765AD" w14:textId="77777777" w:rsidR="006B1B86" w:rsidRDefault="006B1B86" w:rsidP="006B5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83FA8" w14:textId="7A6260C4" w:rsidR="006B5A11" w:rsidRDefault="004A669E" w:rsidP="006B5A11">
    <w:pPr>
      <w:pStyle w:val="Header"/>
      <w:ind w:left="7200"/>
    </w:pPr>
    <w:r>
      <w:rPr>
        <w:noProof/>
      </w:rPr>
      <mc:AlternateContent>
        <mc:Choice Requires="wpg">
          <w:drawing>
            <wp:inline distT="0" distB="0" distL="0" distR="0" wp14:anchorId="212E321D" wp14:editId="509EE274">
              <wp:extent cx="1605280" cy="314960"/>
              <wp:effectExtent l="0" t="0" r="4445" b="0"/>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5280" cy="314960"/>
                        <a:chOff x="0" y="0"/>
                        <a:chExt cx="2528" cy="496"/>
                      </a:xfrm>
                    </wpg:grpSpPr>
                    <wps:wsp>
                      <wps:cNvPr id="3" name="AutoShape 2"/>
                      <wps:cNvSpPr>
                        <a:spLocks/>
                      </wps:cNvSpPr>
                      <wps:spPr bwMode="auto">
                        <a:xfrm>
                          <a:off x="2055" y="0"/>
                          <a:ext cx="387" cy="495"/>
                        </a:xfrm>
                        <a:custGeom>
                          <a:avLst/>
                          <a:gdLst>
                            <a:gd name="T0" fmla="+- 0 2177 2056"/>
                            <a:gd name="T1" fmla="*/ T0 w 387"/>
                            <a:gd name="T2" fmla="*/ 104 h 495"/>
                            <a:gd name="T3" fmla="+- 0 2082 2056"/>
                            <a:gd name="T4" fmla="*/ T3 w 387"/>
                            <a:gd name="T5" fmla="*/ 185 h 495"/>
                            <a:gd name="T6" fmla="+- 0 2057 2056"/>
                            <a:gd name="T7" fmla="*/ T6 w 387"/>
                            <a:gd name="T8" fmla="*/ 263 h 495"/>
                            <a:gd name="T9" fmla="+- 0 2062 2056"/>
                            <a:gd name="T10" fmla="*/ T9 w 387"/>
                            <a:gd name="T11" fmla="*/ 346 h 495"/>
                            <a:gd name="T12" fmla="+- 0 2107 2056"/>
                            <a:gd name="T13" fmla="*/ T12 w 387"/>
                            <a:gd name="T14" fmla="*/ 436 h 495"/>
                            <a:gd name="T15" fmla="+- 0 2193 2056"/>
                            <a:gd name="T16" fmla="*/ T15 w 387"/>
                            <a:gd name="T17" fmla="*/ 488 h 495"/>
                            <a:gd name="T18" fmla="+- 0 2267 2056"/>
                            <a:gd name="T19" fmla="*/ T18 w 387"/>
                            <a:gd name="T20" fmla="*/ 491 h 495"/>
                            <a:gd name="T21" fmla="+- 0 2337 2056"/>
                            <a:gd name="T22" fmla="*/ T21 w 387"/>
                            <a:gd name="T23" fmla="*/ 459 h 495"/>
                            <a:gd name="T24" fmla="+- 0 2443 2056"/>
                            <a:gd name="T25" fmla="*/ T24 w 387"/>
                            <a:gd name="T26" fmla="*/ 458 h 495"/>
                            <a:gd name="T27" fmla="+- 0 2249 2056"/>
                            <a:gd name="T28" fmla="*/ T27 w 387"/>
                            <a:gd name="T29" fmla="*/ 389 h 495"/>
                            <a:gd name="T30" fmla="+- 0 2188 2056"/>
                            <a:gd name="T31" fmla="*/ T30 w 387"/>
                            <a:gd name="T32" fmla="*/ 357 h 495"/>
                            <a:gd name="T33" fmla="+- 0 2167 2056"/>
                            <a:gd name="T34" fmla="*/ T33 w 387"/>
                            <a:gd name="T35" fmla="*/ 290 h 495"/>
                            <a:gd name="T36" fmla="+- 0 2191 2056"/>
                            <a:gd name="T37" fmla="*/ T36 w 387"/>
                            <a:gd name="T38" fmla="*/ 225 h 495"/>
                            <a:gd name="T39" fmla="+- 0 2227 2056"/>
                            <a:gd name="T40" fmla="*/ T39 w 387"/>
                            <a:gd name="T41" fmla="*/ 200 h 495"/>
                            <a:gd name="T42" fmla="+- 0 2443 2056"/>
                            <a:gd name="T43" fmla="*/ T42 w 387"/>
                            <a:gd name="T44" fmla="*/ 197 h 495"/>
                            <a:gd name="T45" fmla="+- 0 2332 2056"/>
                            <a:gd name="T46" fmla="*/ T45 w 387"/>
                            <a:gd name="T47" fmla="*/ 124 h 495"/>
                            <a:gd name="T48" fmla="+- 0 2310 2056"/>
                            <a:gd name="T49" fmla="*/ T48 w 387"/>
                            <a:gd name="T50" fmla="*/ 111 h 495"/>
                            <a:gd name="T51" fmla="+- 0 2238 2056"/>
                            <a:gd name="T52" fmla="*/ T51 w 387"/>
                            <a:gd name="T53" fmla="*/ 94 h 495"/>
                            <a:gd name="T54" fmla="+- 0 2336 2056"/>
                            <a:gd name="T55" fmla="*/ T54 w 387"/>
                            <a:gd name="T56" fmla="*/ 458 h 495"/>
                            <a:gd name="T57" fmla="+- 0 2337 2056"/>
                            <a:gd name="T58" fmla="*/ T57 w 387"/>
                            <a:gd name="T59" fmla="*/ 459 h 495"/>
                            <a:gd name="T60" fmla="+- 0 2339 2056"/>
                            <a:gd name="T61" fmla="*/ T60 w 387"/>
                            <a:gd name="T62" fmla="*/ 484 h 495"/>
                            <a:gd name="T63" fmla="+- 0 2443 2056"/>
                            <a:gd name="T64" fmla="*/ T63 w 387"/>
                            <a:gd name="T65" fmla="*/ 458 h 495"/>
                            <a:gd name="T66" fmla="+- 0 2436 2056"/>
                            <a:gd name="T67" fmla="*/ T66 w 387"/>
                            <a:gd name="T68" fmla="*/ 484 h 495"/>
                            <a:gd name="T69" fmla="+- 0 2443 2056"/>
                            <a:gd name="T70" fmla="*/ T69 w 387"/>
                            <a:gd name="T71" fmla="*/ 484 h 495"/>
                            <a:gd name="T72" fmla="+- 0 2337 2056"/>
                            <a:gd name="T73" fmla="*/ T72 w 387"/>
                            <a:gd name="T74" fmla="*/ 459 h 495"/>
                            <a:gd name="T75" fmla="+- 0 2336 2056"/>
                            <a:gd name="T76" fmla="*/ T75 w 387"/>
                            <a:gd name="T77" fmla="*/ 458 h 495"/>
                            <a:gd name="T78" fmla="+- 0 2249 2056"/>
                            <a:gd name="T79" fmla="*/ T78 w 387"/>
                            <a:gd name="T80" fmla="*/ 197 h 495"/>
                            <a:gd name="T81" fmla="+- 0 2293 2056"/>
                            <a:gd name="T82" fmla="*/ T81 w 387"/>
                            <a:gd name="T83" fmla="*/ 208 h 495"/>
                            <a:gd name="T84" fmla="+- 0 2322 2056"/>
                            <a:gd name="T85" fmla="*/ T84 w 387"/>
                            <a:gd name="T86" fmla="*/ 239 h 495"/>
                            <a:gd name="T87" fmla="+- 0 2332 2056"/>
                            <a:gd name="T88" fmla="*/ T87 w 387"/>
                            <a:gd name="T89" fmla="*/ 271 h 495"/>
                            <a:gd name="T90" fmla="+- 0 2334 2056"/>
                            <a:gd name="T91" fmla="*/ T90 w 387"/>
                            <a:gd name="T92" fmla="*/ 290 h 495"/>
                            <a:gd name="T93" fmla="+- 0 2329 2056"/>
                            <a:gd name="T94" fmla="*/ T93 w 387"/>
                            <a:gd name="T95" fmla="*/ 329 h 495"/>
                            <a:gd name="T96" fmla="+- 0 2311 2056"/>
                            <a:gd name="T97" fmla="*/ T96 w 387"/>
                            <a:gd name="T98" fmla="*/ 362 h 495"/>
                            <a:gd name="T99" fmla="+- 0 2249 2056"/>
                            <a:gd name="T100" fmla="*/ T99 w 387"/>
                            <a:gd name="T101" fmla="*/ 389 h 495"/>
                            <a:gd name="T102" fmla="+- 0 2443 2056"/>
                            <a:gd name="T103" fmla="*/ T102 w 387"/>
                            <a:gd name="T104" fmla="*/ 197 h 495"/>
                            <a:gd name="T105" fmla="+- 0 2331 2056"/>
                            <a:gd name="T106" fmla="*/ T105 w 387"/>
                            <a:gd name="T107" fmla="*/ 0 h 495"/>
                            <a:gd name="T108" fmla="+- 0 2332 2056"/>
                            <a:gd name="T109" fmla="*/ T108 w 387"/>
                            <a:gd name="T110" fmla="*/ 39 h 495"/>
                            <a:gd name="T111" fmla="+- 0 2332 2056"/>
                            <a:gd name="T112" fmla="*/ T111 w 387"/>
                            <a:gd name="T113" fmla="*/ 124 h 495"/>
                            <a:gd name="T114" fmla="+- 0 2443 2056"/>
                            <a:gd name="T115" fmla="*/ T114 w 387"/>
                            <a:gd name="T116" fmla="*/ 0 h 495"/>
                            <a:gd name="T117" fmla="+- 0 2337 2056"/>
                            <a:gd name="T118" fmla="*/ T117 w 387"/>
                            <a:gd name="T119" fmla="*/ 0 h 495"/>
                            <a:gd name="T120" fmla="+- 0 2434 2056"/>
                            <a:gd name="T121" fmla="*/ T120 w 387"/>
                            <a:gd name="T122" fmla="*/ 0 h 495"/>
                            <a:gd name="T123" fmla="+- 0 2443 2056"/>
                            <a:gd name="T124" fmla="*/ T123 w 387"/>
                            <a:gd name="T125" fmla="*/ 0 h 49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387" h="495">
                              <a:moveTo>
                                <a:pt x="182" y="94"/>
                              </a:moveTo>
                              <a:lnTo>
                                <a:pt x="121" y="104"/>
                              </a:lnTo>
                              <a:lnTo>
                                <a:pt x="67" y="135"/>
                              </a:lnTo>
                              <a:lnTo>
                                <a:pt x="26" y="185"/>
                              </a:lnTo>
                              <a:lnTo>
                                <a:pt x="10" y="224"/>
                              </a:lnTo>
                              <a:lnTo>
                                <a:pt x="1" y="263"/>
                              </a:lnTo>
                              <a:lnTo>
                                <a:pt x="0" y="304"/>
                              </a:lnTo>
                              <a:lnTo>
                                <a:pt x="6" y="346"/>
                              </a:lnTo>
                              <a:lnTo>
                                <a:pt x="23" y="395"/>
                              </a:lnTo>
                              <a:lnTo>
                                <a:pt x="51" y="436"/>
                              </a:lnTo>
                              <a:lnTo>
                                <a:pt x="89" y="467"/>
                              </a:lnTo>
                              <a:lnTo>
                                <a:pt x="137" y="488"/>
                              </a:lnTo>
                              <a:lnTo>
                                <a:pt x="174" y="494"/>
                              </a:lnTo>
                              <a:lnTo>
                                <a:pt x="211" y="491"/>
                              </a:lnTo>
                              <a:lnTo>
                                <a:pt x="247" y="479"/>
                              </a:lnTo>
                              <a:lnTo>
                                <a:pt x="281" y="459"/>
                              </a:lnTo>
                              <a:lnTo>
                                <a:pt x="280" y="458"/>
                              </a:lnTo>
                              <a:lnTo>
                                <a:pt x="387" y="458"/>
                              </a:lnTo>
                              <a:lnTo>
                                <a:pt x="387" y="389"/>
                              </a:lnTo>
                              <a:lnTo>
                                <a:pt x="193" y="389"/>
                              </a:lnTo>
                              <a:lnTo>
                                <a:pt x="160" y="380"/>
                              </a:lnTo>
                              <a:lnTo>
                                <a:pt x="132" y="357"/>
                              </a:lnTo>
                              <a:lnTo>
                                <a:pt x="116" y="326"/>
                              </a:lnTo>
                              <a:lnTo>
                                <a:pt x="111" y="290"/>
                              </a:lnTo>
                              <a:lnTo>
                                <a:pt x="117" y="255"/>
                              </a:lnTo>
                              <a:lnTo>
                                <a:pt x="135" y="225"/>
                              </a:lnTo>
                              <a:lnTo>
                                <a:pt x="152" y="209"/>
                              </a:lnTo>
                              <a:lnTo>
                                <a:pt x="171" y="200"/>
                              </a:lnTo>
                              <a:lnTo>
                                <a:pt x="193" y="197"/>
                              </a:lnTo>
                              <a:lnTo>
                                <a:pt x="387" y="197"/>
                              </a:lnTo>
                              <a:lnTo>
                                <a:pt x="387" y="124"/>
                              </a:lnTo>
                              <a:lnTo>
                                <a:pt x="276" y="124"/>
                              </a:lnTo>
                              <a:lnTo>
                                <a:pt x="264" y="118"/>
                              </a:lnTo>
                              <a:lnTo>
                                <a:pt x="254" y="111"/>
                              </a:lnTo>
                              <a:lnTo>
                                <a:pt x="243" y="106"/>
                              </a:lnTo>
                              <a:lnTo>
                                <a:pt x="182" y="94"/>
                              </a:lnTo>
                              <a:close/>
                              <a:moveTo>
                                <a:pt x="387" y="458"/>
                              </a:moveTo>
                              <a:lnTo>
                                <a:pt x="280" y="458"/>
                              </a:lnTo>
                              <a:lnTo>
                                <a:pt x="282" y="458"/>
                              </a:lnTo>
                              <a:lnTo>
                                <a:pt x="281" y="459"/>
                              </a:lnTo>
                              <a:lnTo>
                                <a:pt x="281" y="481"/>
                              </a:lnTo>
                              <a:lnTo>
                                <a:pt x="283" y="484"/>
                              </a:lnTo>
                              <a:lnTo>
                                <a:pt x="387" y="484"/>
                              </a:lnTo>
                              <a:lnTo>
                                <a:pt x="387" y="458"/>
                              </a:lnTo>
                              <a:close/>
                              <a:moveTo>
                                <a:pt x="387" y="484"/>
                              </a:moveTo>
                              <a:lnTo>
                                <a:pt x="380" y="484"/>
                              </a:lnTo>
                              <a:lnTo>
                                <a:pt x="387" y="484"/>
                              </a:lnTo>
                              <a:close/>
                              <a:moveTo>
                                <a:pt x="280" y="458"/>
                              </a:moveTo>
                              <a:lnTo>
                                <a:pt x="281" y="459"/>
                              </a:lnTo>
                              <a:lnTo>
                                <a:pt x="282" y="458"/>
                              </a:lnTo>
                              <a:lnTo>
                                <a:pt x="280" y="458"/>
                              </a:lnTo>
                              <a:close/>
                              <a:moveTo>
                                <a:pt x="387" y="197"/>
                              </a:moveTo>
                              <a:lnTo>
                                <a:pt x="193" y="197"/>
                              </a:lnTo>
                              <a:lnTo>
                                <a:pt x="216" y="199"/>
                              </a:lnTo>
                              <a:lnTo>
                                <a:pt x="237" y="208"/>
                              </a:lnTo>
                              <a:lnTo>
                                <a:pt x="254" y="222"/>
                              </a:lnTo>
                              <a:lnTo>
                                <a:pt x="266" y="239"/>
                              </a:lnTo>
                              <a:lnTo>
                                <a:pt x="274" y="261"/>
                              </a:lnTo>
                              <a:lnTo>
                                <a:pt x="276" y="271"/>
                              </a:lnTo>
                              <a:lnTo>
                                <a:pt x="278" y="281"/>
                              </a:lnTo>
                              <a:lnTo>
                                <a:pt x="278" y="290"/>
                              </a:lnTo>
                              <a:lnTo>
                                <a:pt x="276" y="310"/>
                              </a:lnTo>
                              <a:lnTo>
                                <a:pt x="273" y="329"/>
                              </a:lnTo>
                              <a:lnTo>
                                <a:pt x="266" y="346"/>
                              </a:lnTo>
                              <a:lnTo>
                                <a:pt x="255" y="362"/>
                              </a:lnTo>
                              <a:lnTo>
                                <a:pt x="227" y="383"/>
                              </a:lnTo>
                              <a:lnTo>
                                <a:pt x="193" y="389"/>
                              </a:lnTo>
                              <a:lnTo>
                                <a:pt x="387" y="389"/>
                              </a:lnTo>
                              <a:lnTo>
                                <a:pt x="387" y="197"/>
                              </a:lnTo>
                              <a:close/>
                              <a:moveTo>
                                <a:pt x="281" y="0"/>
                              </a:moveTo>
                              <a:lnTo>
                                <a:pt x="275" y="0"/>
                              </a:lnTo>
                              <a:lnTo>
                                <a:pt x="275" y="7"/>
                              </a:lnTo>
                              <a:lnTo>
                                <a:pt x="276" y="39"/>
                              </a:lnTo>
                              <a:lnTo>
                                <a:pt x="276" y="60"/>
                              </a:lnTo>
                              <a:lnTo>
                                <a:pt x="276" y="124"/>
                              </a:lnTo>
                              <a:lnTo>
                                <a:pt x="387" y="124"/>
                              </a:lnTo>
                              <a:lnTo>
                                <a:pt x="387" y="0"/>
                              </a:lnTo>
                              <a:lnTo>
                                <a:pt x="329" y="0"/>
                              </a:lnTo>
                              <a:lnTo>
                                <a:pt x="281" y="0"/>
                              </a:lnTo>
                              <a:close/>
                              <a:moveTo>
                                <a:pt x="387" y="0"/>
                              </a:moveTo>
                              <a:lnTo>
                                <a:pt x="378" y="0"/>
                              </a:lnTo>
                              <a:lnTo>
                                <a:pt x="329" y="0"/>
                              </a:lnTo>
                              <a:lnTo>
                                <a:pt x="38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633" y="93"/>
                          <a:ext cx="395"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AutoShape 4"/>
                      <wps:cNvSpPr>
                        <a:spLocks/>
                      </wps:cNvSpPr>
                      <wps:spPr bwMode="auto">
                        <a:xfrm>
                          <a:off x="631" y="0"/>
                          <a:ext cx="1010" cy="496"/>
                        </a:xfrm>
                        <a:custGeom>
                          <a:avLst/>
                          <a:gdLst>
                            <a:gd name="T0" fmla="+- 0 1016 631"/>
                            <a:gd name="T1" fmla="*/ T0 w 1010"/>
                            <a:gd name="T2" fmla="*/ 214 h 496"/>
                            <a:gd name="T3" fmla="+- 0 974 631"/>
                            <a:gd name="T4" fmla="*/ T3 w 1010"/>
                            <a:gd name="T5" fmla="*/ 150 h 496"/>
                            <a:gd name="T6" fmla="+- 0 921 631"/>
                            <a:gd name="T7" fmla="*/ T6 w 1010"/>
                            <a:gd name="T8" fmla="*/ 293 h 496"/>
                            <a:gd name="T9" fmla="+- 0 915 631"/>
                            <a:gd name="T10" fmla="*/ T9 w 1010"/>
                            <a:gd name="T11" fmla="*/ 330 h 496"/>
                            <a:gd name="T12" fmla="+- 0 877 631"/>
                            <a:gd name="T13" fmla="*/ T12 w 1010"/>
                            <a:gd name="T14" fmla="*/ 378 h 496"/>
                            <a:gd name="T15" fmla="+- 0 799 631"/>
                            <a:gd name="T16" fmla="*/ T15 w 1010"/>
                            <a:gd name="T17" fmla="*/ 383 h 496"/>
                            <a:gd name="T18" fmla="+- 0 746 631"/>
                            <a:gd name="T19" fmla="*/ T18 w 1010"/>
                            <a:gd name="T20" fmla="*/ 322 h 496"/>
                            <a:gd name="T21" fmla="+- 0 755 631"/>
                            <a:gd name="T22" fmla="*/ T21 w 1010"/>
                            <a:gd name="T23" fmla="*/ 244 h 496"/>
                            <a:gd name="T24" fmla="+- 0 792 631"/>
                            <a:gd name="T25" fmla="*/ T24 w 1010"/>
                            <a:gd name="T26" fmla="*/ 206 h 496"/>
                            <a:gd name="T27" fmla="+- 0 818 631"/>
                            <a:gd name="T28" fmla="*/ T27 w 1010"/>
                            <a:gd name="T29" fmla="*/ 197 h 496"/>
                            <a:gd name="T30" fmla="+- 0 863 631"/>
                            <a:gd name="T31" fmla="*/ T30 w 1010"/>
                            <a:gd name="T32" fmla="*/ 202 h 496"/>
                            <a:gd name="T33" fmla="+- 0 909 631"/>
                            <a:gd name="T34" fmla="*/ T33 w 1010"/>
                            <a:gd name="T35" fmla="*/ 243 h 496"/>
                            <a:gd name="T36" fmla="+- 0 921 631"/>
                            <a:gd name="T37" fmla="*/ T36 w 1010"/>
                            <a:gd name="T38" fmla="*/ 293 h 496"/>
                            <a:gd name="T39" fmla="+- 0 910 631"/>
                            <a:gd name="T40" fmla="*/ T39 w 1010"/>
                            <a:gd name="T41" fmla="*/ 108 h 496"/>
                            <a:gd name="T42" fmla="+- 0 753 631"/>
                            <a:gd name="T43" fmla="*/ T42 w 1010"/>
                            <a:gd name="T44" fmla="*/ 108 h 496"/>
                            <a:gd name="T45" fmla="+- 0 647 631"/>
                            <a:gd name="T46" fmla="*/ T45 w 1010"/>
                            <a:gd name="T47" fmla="*/ 213 h 496"/>
                            <a:gd name="T48" fmla="+- 0 647 631"/>
                            <a:gd name="T49" fmla="*/ T48 w 1010"/>
                            <a:gd name="T50" fmla="*/ 371 h 496"/>
                            <a:gd name="T51" fmla="+- 0 753 631"/>
                            <a:gd name="T52" fmla="*/ T51 w 1010"/>
                            <a:gd name="T53" fmla="*/ 479 h 496"/>
                            <a:gd name="T54" fmla="+- 0 909 631"/>
                            <a:gd name="T55" fmla="*/ T54 w 1010"/>
                            <a:gd name="T56" fmla="*/ 479 h 496"/>
                            <a:gd name="T57" fmla="+- 0 1003 631"/>
                            <a:gd name="T58" fmla="*/ T57 w 1010"/>
                            <a:gd name="T59" fmla="*/ 390 h 496"/>
                            <a:gd name="T60" fmla="+- 0 1032 631"/>
                            <a:gd name="T61" fmla="*/ T60 w 1010"/>
                            <a:gd name="T62" fmla="*/ 292 h 496"/>
                            <a:gd name="T63" fmla="+- 0 1188 631"/>
                            <a:gd name="T64" fmla="*/ T63 w 1010"/>
                            <a:gd name="T65" fmla="*/ 2 h 496"/>
                            <a:gd name="T66" fmla="+- 0 1078 631"/>
                            <a:gd name="T67" fmla="*/ T66 w 1010"/>
                            <a:gd name="T68" fmla="*/ 0 h 496"/>
                            <a:gd name="T69" fmla="+- 0 1071 631"/>
                            <a:gd name="T70" fmla="*/ T69 w 1010"/>
                            <a:gd name="T71" fmla="*/ 3 h 496"/>
                            <a:gd name="T72" fmla="+- 0 1073 631"/>
                            <a:gd name="T73" fmla="*/ T72 w 1010"/>
                            <a:gd name="T74" fmla="*/ 484 h 496"/>
                            <a:gd name="T75" fmla="+- 0 1188 631"/>
                            <a:gd name="T76" fmla="*/ T75 w 1010"/>
                            <a:gd name="T77" fmla="*/ 482 h 496"/>
                            <a:gd name="T78" fmla="+- 0 1639 631"/>
                            <a:gd name="T79" fmla="*/ T78 w 1010"/>
                            <a:gd name="T80" fmla="*/ 103 h 496"/>
                            <a:gd name="T81" fmla="+- 0 1550 631"/>
                            <a:gd name="T82" fmla="*/ T81 w 1010"/>
                            <a:gd name="T83" fmla="*/ 103 h 496"/>
                            <a:gd name="T84" fmla="+- 0 1516 631"/>
                            <a:gd name="T85" fmla="*/ T84 w 1010"/>
                            <a:gd name="T86" fmla="*/ 107 h 496"/>
                            <a:gd name="T87" fmla="+- 0 1431 631"/>
                            <a:gd name="T88" fmla="*/ T87 w 1010"/>
                            <a:gd name="T89" fmla="*/ 331 h 496"/>
                            <a:gd name="T90" fmla="+- 0 1426 631"/>
                            <a:gd name="T91" fmla="*/ T90 w 1010"/>
                            <a:gd name="T92" fmla="*/ 328 h 496"/>
                            <a:gd name="T93" fmla="+- 0 1364 631"/>
                            <a:gd name="T94" fmla="*/ T93 w 1010"/>
                            <a:gd name="T95" fmla="*/ 164 h 496"/>
                            <a:gd name="T96" fmla="+- 0 1342 631"/>
                            <a:gd name="T97" fmla="*/ T96 w 1010"/>
                            <a:gd name="T98" fmla="*/ 103 h 496"/>
                            <a:gd name="T99" fmla="+- 0 1337 631"/>
                            <a:gd name="T100" fmla="*/ T99 w 1010"/>
                            <a:gd name="T101" fmla="*/ 102 h 496"/>
                            <a:gd name="T102" fmla="+- 0 1274 631"/>
                            <a:gd name="T103" fmla="*/ T102 w 1010"/>
                            <a:gd name="T104" fmla="*/ 103 h 496"/>
                            <a:gd name="T105" fmla="+- 0 1216 631"/>
                            <a:gd name="T106" fmla="*/ T105 w 1010"/>
                            <a:gd name="T107" fmla="*/ 104 h 496"/>
                            <a:gd name="T108" fmla="+- 0 1339 631"/>
                            <a:gd name="T109" fmla="*/ T108 w 1010"/>
                            <a:gd name="T110" fmla="*/ 399 h 496"/>
                            <a:gd name="T111" fmla="+- 0 1377 631"/>
                            <a:gd name="T112" fmla="*/ T111 w 1010"/>
                            <a:gd name="T113" fmla="*/ 484 h 496"/>
                            <a:gd name="T114" fmla="+- 0 1473 631"/>
                            <a:gd name="T115" fmla="*/ T114 w 1010"/>
                            <a:gd name="T116" fmla="*/ 484 h 496"/>
                            <a:gd name="T117" fmla="+- 0 1480 631"/>
                            <a:gd name="T118" fmla="*/ T117 w 1010"/>
                            <a:gd name="T119" fmla="*/ 484 h 496"/>
                            <a:gd name="T120" fmla="+- 0 1485 631"/>
                            <a:gd name="T121" fmla="*/ T120 w 1010"/>
                            <a:gd name="T122" fmla="*/ 476 h 496"/>
                            <a:gd name="T123" fmla="+- 0 1544 631"/>
                            <a:gd name="T124" fmla="*/ T123 w 1010"/>
                            <a:gd name="T125" fmla="*/ 336 h 49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Lst>
                          <a:rect l="0" t="0" r="r" b="b"/>
                          <a:pathLst>
                            <a:path w="1010" h="496">
                              <a:moveTo>
                                <a:pt x="401" y="292"/>
                              </a:moveTo>
                              <a:lnTo>
                                <a:pt x="385" y="214"/>
                              </a:lnTo>
                              <a:lnTo>
                                <a:pt x="373" y="196"/>
                              </a:lnTo>
                              <a:lnTo>
                                <a:pt x="343" y="150"/>
                              </a:lnTo>
                              <a:lnTo>
                                <a:pt x="290" y="115"/>
                              </a:lnTo>
                              <a:lnTo>
                                <a:pt x="290" y="293"/>
                              </a:lnTo>
                              <a:lnTo>
                                <a:pt x="289" y="312"/>
                              </a:lnTo>
                              <a:lnTo>
                                <a:pt x="284" y="330"/>
                              </a:lnTo>
                              <a:lnTo>
                                <a:pt x="276" y="347"/>
                              </a:lnTo>
                              <a:lnTo>
                                <a:pt x="246" y="378"/>
                              </a:lnTo>
                              <a:lnTo>
                                <a:pt x="208" y="390"/>
                              </a:lnTo>
                              <a:lnTo>
                                <a:pt x="168" y="383"/>
                              </a:lnTo>
                              <a:lnTo>
                                <a:pt x="134" y="358"/>
                              </a:lnTo>
                              <a:lnTo>
                                <a:pt x="115" y="322"/>
                              </a:lnTo>
                              <a:lnTo>
                                <a:pt x="112" y="282"/>
                              </a:lnTo>
                              <a:lnTo>
                                <a:pt x="124" y="244"/>
                              </a:lnTo>
                              <a:lnTo>
                                <a:pt x="149" y="214"/>
                              </a:lnTo>
                              <a:lnTo>
                                <a:pt x="161" y="206"/>
                              </a:lnTo>
                              <a:lnTo>
                                <a:pt x="174" y="200"/>
                              </a:lnTo>
                              <a:lnTo>
                                <a:pt x="187" y="197"/>
                              </a:lnTo>
                              <a:lnTo>
                                <a:pt x="201" y="196"/>
                              </a:lnTo>
                              <a:lnTo>
                                <a:pt x="232" y="202"/>
                              </a:lnTo>
                              <a:lnTo>
                                <a:pt x="258" y="218"/>
                              </a:lnTo>
                              <a:lnTo>
                                <a:pt x="278" y="243"/>
                              </a:lnTo>
                              <a:lnTo>
                                <a:pt x="289" y="274"/>
                              </a:lnTo>
                              <a:lnTo>
                                <a:pt x="290" y="293"/>
                              </a:lnTo>
                              <a:lnTo>
                                <a:pt x="290" y="115"/>
                              </a:lnTo>
                              <a:lnTo>
                                <a:pt x="279" y="108"/>
                              </a:lnTo>
                              <a:lnTo>
                                <a:pt x="201" y="92"/>
                              </a:lnTo>
                              <a:lnTo>
                                <a:pt x="122" y="108"/>
                              </a:lnTo>
                              <a:lnTo>
                                <a:pt x="58" y="150"/>
                              </a:lnTo>
                              <a:lnTo>
                                <a:pt x="16" y="213"/>
                              </a:lnTo>
                              <a:lnTo>
                                <a:pt x="0" y="291"/>
                              </a:lnTo>
                              <a:lnTo>
                                <a:pt x="16" y="371"/>
                              </a:lnTo>
                              <a:lnTo>
                                <a:pt x="59" y="435"/>
                              </a:lnTo>
                              <a:lnTo>
                                <a:pt x="122" y="479"/>
                              </a:lnTo>
                              <a:lnTo>
                                <a:pt x="200" y="495"/>
                              </a:lnTo>
                              <a:lnTo>
                                <a:pt x="278" y="479"/>
                              </a:lnTo>
                              <a:lnTo>
                                <a:pt x="342" y="436"/>
                              </a:lnTo>
                              <a:lnTo>
                                <a:pt x="372" y="390"/>
                              </a:lnTo>
                              <a:lnTo>
                                <a:pt x="385" y="371"/>
                              </a:lnTo>
                              <a:lnTo>
                                <a:pt x="401" y="292"/>
                              </a:lnTo>
                              <a:close/>
                              <a:moveTo>
                                <a:pt x="557" y="482"/>
                              </a:moveTo>
                              <a:lnTo>
                                <a:pt x="557" y="2"/>
                              </a:lnTo>
                              <a:lnTo>
                                <a:pt x="555" y="0"/>
                              </a:lnTo>
                              <a:lnTo>
                                <a:pt x="447" y="0"/>
                              </a:lnTo>
                              <a:lnTo>
                                <a:pt x="443" y="0"/>
                              </a:lnTo>
                              <a:lnTo>
                                <a:pt x="440" y="3"/>
                              </a:lnTo>
                              <a:lnTo>
                                <a:pt x="440" y="483"/>
                              </a:lnTo>
                              <a:lnTo>
                                <a:pt x="442" y="484"/>
                              </a:lnTo>
                              <a:lnTo>
                                <a:pt x="554" y="484"/>
                              </a:lnTo>
                              <a:lnTo>
                                <a:pt x="557" y="482"/>
                              </a:lnTo>
                              <a:close/>
                              <a:moveTo>
                                <a:pt x="1010" y="106"/>
                              </a:moveTo>
                              <a:lnTo>
                                <a:pt x="1008" y="103"/>
                              </a:lnTo>
                              <a:lnTo>
                                <a:pt x="1008" y="102"/>
                              </a:lnTo>
                              <a:lnTo>
                                <a:pt x="919" y="103"/>
                              </a:lnTo>
                              <a:lnTo>
                                <a:pt x="887" y="102"/>
                              </a:lnTo>
                              <a:lnTo>
                                <a:pt x="885" y="107"/>
                              </a:lnTo>
                              <a:lnTo>
                                <a:pt x="801" y="329"/>
                              </a:lnTo>
                              <a:lnTo>
                                <a:pt x="800" y="331"/>
                              </a:lnTo>
                              <a:lnTo>
                                <a:pt x="798" y="336"/>
                              </a:lnTo>
                              <a:lnTo>
                                <a:pt x="795" y="328"/>
                              </a:lnTo>
                              <a:lnTo>
                                <a:pt x="758" y="230"/>
                              </a:lnTo>
                              <a:lnTo>
                                <a:pt x="733" y="164"/>
                              </a:lnTo>
                              <a:lnTo>
                                <a:pt x="711" y="107"/>
                              </a:lnTo>
                              <a:lnTo>
                                <a:pt x="711" y="103"/>
                              </a:lnTo>
                              <a:lnTo>
                                <a:pt x="711" y="102"/>
                              </a:lnTo>
                              <a:lnTo>
                                <a:pt x="706" y="102"/>
                              </a:lnTo>
                              <a:lnTo>
                                <a:pt x="677" y="103"/>
                              </a:lnTo>
                              <a:lnTo>
                                <a:pt x="643" y="103"/>
                              </a:lnTo>
                              <a:lnTo>
                                <a:pt x="587" y="102"/>
                              </a:lnTo>
                              <a:lnTo>
                                <a:pt x="585" y="104"/>
                              </a:lnTo>
                              <a:lnTo>
                                <a:pt x="679" y="329"/>
                              </a:lnTo>
                              <a:lnTo>
                                <a:pt x="708" y="399"/>
                              </a:lnTo>
                              <a:lnTo>
                                <a:pt x="743" y="482"/>
                              </a:lnTo>
                              <a:lnTo>
                                <a:pt x="746" y="484"/>
                              </a:lnTo>
                              <a:lnTo>
                                <a:pt x="752" y="484"/>
                              </a:lnTo>
                              <a:lnTo>
                                <a:pt x="842" y="484"/>
                              </a:lnTo>
                              <a:lnTo>
                                <a:pt x="849" y="484"/>
                              </a:lnTo>
                              <a:lnTo>
                                <a:pt x="852" y="482"/>
                              </a:lnTo>
                              <a:lnTo>
                                <a:pt x="854" y="476"/>
                              </a:lnTo>
                              <a:lnTo>
                                <a:pt x="886" y="401"/>
                              </a:lnTo>
                              <a:lnTo>
                                <a:pt x="913" y="336"/>
                              </a:lnTo>
                              <a:lnTo>
                                <a:pt x="1010" y="106"/>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1" y="102"/>
                          <a:ext cx="1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Freeform 6"/>
                      <wps:cNvSpPr>
                        <a:spLocks/>
                      </wps:cNvSpPr>
                      <wps:spPr bwMode="auto">
                        <a:xfrm>
                          <a:off x="261" y="92"/>
                          <a:ext cx="335" cy="404"/>
                        </a:xfrm>
                        <a:custGeom>
                          <a:avLst/>
                          <a:gdLst>
                            <a:gd name="T0" fmla="+- 0 443 262"/>
                            <a:gd name="T1" fmla="*/ T0 w 335"/>
                            <a:gd name="T2" fmla="+- 0 92 92"/>
                            <a:gd name="T3" fmla="*/ 92 h 404"/>
                            <a:gd name="T4" fmla="+- 0 368 262"/>
                            <a:gd name="T5" fmla="*/ T4 w 335"/>
                            <a:gd name="T6" fmla="+- 0 104 92"/>
                            <a:gd name="T7" fmla="*/ 104 h 404"/>
                            <a:gd name="T8" fmla="+- 0 316 262"/>
                            <a:gd name="T9" fmla="*/ T8 w 335"/>
                            <a:gd name="T10" fmla="+- 0 138 92"/>
                            <a:gd name="T11" fmla="*/ 138 h 404"/>
                            <a:gd name="T12" fmla="+- 0 280 262"/>
                            <a:gd name="T13" fmla="*/ T12 w 335"/>
                            <a:gd name="T14" fmla="+- 0 202 92"/>
                            <a:gd name="T15" fmla="*/ 202 h 404"/>
                            <a:gd name="T16" fmla="+- 0 278 262"/>
                            <a:gd name="T17" fmla="*/ T16 w 335"/>
                            <a:gd name="T18" fmla="+- 0 223 92"/>
                            <a:gd name="T19" fmla="*/ 223 h 404"/>
                            <a:gd name="T20" fmla="+- 0 282 262"/>
                            <a:gd name="T21" fmla="*/ T20 w 335"/>
                            <a:gd name="T22" fmla="+- 0 244 92"/>
                            <a:gd name="T23" fmla="*/ 244 h 404"/>
                            <a:gd name="T24" fmla="+- 0 328 262"/>
                            <a:gd name="T25" fmla="*/ T24 w 335"/>
                            <a:gd name="T26" fmla="+- 0 305 92"/>
                            <a:gd name="T27" fmla="*/ 305 h 404"/>
                            <a:gd name="T28" fmla="+- 0 384 262"/>
                            <a:gd name="T29" fmla="*/ T28 w 335"/>
                            <a:gd name="T30" fmla="+- 0 327 92"/>
                            <a:gd name="T31" fmla="*/ 327 h 404"/>
                            <a:gd name="T32" fmla="+- 0 417 262"/>
                            <a:gd name="T33" fmla="*/ T32 w 335"/>
                            <a:gd name="T34" fmla="+- 0 335 92"/>
                            <a:gd name="T35" fmla="*/ 335 h 404"/>
                            <a:gd name="T36" fmla="+- 0 458 262"/>
                            <a:gd name="T37" fmla="*/ T36 w 335"/>
                            <a:gd name="T38" fmla="+- 0 346 92"/>
                            <a:gd name="T39" fmla="*/ 346 h 404"/>
                            <a:gd name="T40" fmla="+- 0 480 262"/>
                            <a:gd name="T41" fmla="*/ T40 w 335"/>
                            <a:gd name="T42" fmla="+- 0 354 92"/>
                            <a:gd name="T43" fmla="*/ 354 h 404"/>
                            <a:gd name="T44" fmla="+- 0 486 262"/>
                            <a:gd name="T45" fmla="*/ T44 w 335"/>
                            <a:gd name="T46" fmla="+- 0 361 92"/>
                            <a:gd name="T47" fmla="*/ 361 h 404"/>
                            <a:gd name="T48" fmla="+- 0 486 262"/>
                            <a:gd name="T49" fmla="*/ T48 w 335"/>
                            <a:gd name="T50" fmla="+- 0 381 92"/>
                            <a:gd name="T51" fmla="*/ 381 h 404"/>
                            <a:gd name="T52" fmla="+- 0 478 262"/>
                            <a:gd name="T53" fmla="*/ T52 w 335"/>
                            <a:gd name="T54" fmla="+- 0 386 92"/>
                            <a:gd name="T55" fmla="*/ 386 h 404"/>
                            <a:gd name="T56" fmla="+- 0 468 262"/>
                            <a:gd name="T57" fmla="*/ T56 w 335"/>
                            <a:gd name="T58" fmla="+- 0 392 92"/>
                            <a:gd name="T59" fmla="*/ 392 h 404"/>
                            <a:gd name="T60" fmla="+- 0 464 262"/>
                            <a:gd name="T61" fmla="*/ T60 w 335"/>
                            <a:gd name="T62" fmla="+- 0 393 92"/>
                            <a:gd name="T63" fmla="*/ 393 h 404"/>
                            <a:gd name="T64" fmla="+- 0 434 262"/>
                            <a:gd name="T65" fmla="*/ T64 w 335"/>
                            <a:gd name="T66" fmla="+- 0 397 92"/>
                            <a:gd name="T67" fmla="*/ 397 h 404"/>
                            <a:gd name="T68" fmla="+- 0 405 262"/>
                            <a:gd name="T69" fmla="*/ T68 w 335"/>
                            <a:gd name="T70" fmla="+- 0 390 92"/>
                            <a:gd name="T71" fmla="*/ 390 h 404"/>
                            <a:gd name="T72" fmla="+- 0 381 262"/>
                            <a:gd name="T73" fmla="*/ T72 w 335"/>
                            <a:gd name="T74" fmla="+- 0 373 92"/>
                            <a:gd name="T75" fmla="*/ 373 h 404"/>
                            <a:gd name="T76" fmla="+- 0 364 262"/>
                            <a:gd name="T77" fmla="*/ T76 w 335"/>
                            <a:gd name="T78" fmla="+- 0 348 92"/>
                            <a:gd name="T79" fmla="*/ 348 h 404"/>
                            <a:gd name="T80" fmla="+- 0 361 262"/>
                            <a:gd name="T81" fmla="*/ T80 w 335"/>
                            <a:gd name="T82" fmla="+- 0 340 92"/>
                            <a:gd name="T83" fmla="*/ 340 h 404"/>
                            <a:gd name="T84" fmla="+- 0 356 262"/>
                            <a:gd name="T85" fmla="*/ T84 w 335"/>
                            <a:gd name="T86" fmla="+- 0 342 92"/>
                            <a:gd name="T87" fmla="*/ 342 h 404"/>
                            <a:gd name="T88" fmla="+- 0 267 262"/>
                            <a:gd name="T89" fmla="*/ T88 w 335"/>
                            <a:gd name="T90" fmla="+- 0 381 92"/>
                            <a:gd name="T91" fmla="*/ 381 h 404"/>
                            <a:gd name="T92" fmla="+- 0 262 262"/>
                            <a:gd name="T93" fmla="*/ T92 w 335"/>
                            <a:gd name="T94" fmla="+- 0 383 92"/>
                            <a:gd name="T95" fmla="*/ 383 h 404"/>
                            <a:gd name="T96" fmla="+- 0 264 262"/>
                            <a:gd name="T97" fmla="*/ T96 w 335"/>
                            <a:gd name="T98" fmla="+- 0 387 92"/>
                            <a:gd name="T99" fmla="*/ 387 h 404"/>
                            <a:gd name="T100" fmla="+- 0 276 262"/>
                            <a:gd name="T101" fmla="*/ T100 w 335"/>
                            <a:gd name="T102" fmla="+- 0 412 92"/>
                            <a:gd name="T103" fmla="*/ 412 h 404"/>
                            <a:gd name="T104" fmla="+- 0 330 262"/>
                            <a:gd name="T105" fmla="*/ T104 w 335"/>
                            <a:gd name="T106" fmla="+- 0 467 92"/>
                            <a:gd name="T107" fmla="*/ 467 h 404"/>
                            <a:gd name="T108" fmla="+- 0 399 262"/>
                            <a:gd name="T109" fmla="*/ T108 w 335"/>
                            <a:gd name="T110" fmla="+- 0 493 92"/>
                            <a:gd name="T111" fmla="*/ 493 h 404"/>
                            <a:gd name="T112" fmla="+- 0 435 262"/>
                            <a:gd name="T113" fmla="*/ T112 w 335"/>
                            <a:gd name="T114" fmla="+- 0 495 92"/>
                            <a:gd name="T115" fmla="*/ 495 h 404"/>
                            <a:gd name="T116" fmla="+- 0 473 262"/>
                            <a:gd name="T117" fmla="*/ T116 w 335"/>
                            <a:gd name="T118" fmla="+- 0 492 92"/>
                            <a:gd name="T119" fmla="*/ 492 h 404"/>
                            <a:gd name="T120" fmla="+- 0 543 262"/>
                            <a:gd name="T121" fmla="*/ T120 w 335"/>
                            <a:gd name="T122" fmla="+- 0 466 92"/>
                            <a:gd name="T123" fmla="*/ 466 h 404"/>
                            <a:gd name="T124" fmla="+- 0 586 262"/>
                            <a:gd name="T125" fmla="*/ T124 w 335"/>
                            <a:gd name="T126" fmla="+- 0 417 92"/>
                            <a:gd name="T127" fmla="*/ 417 h 404"/>
                            <a:gd name="T128" fmla="+- 0 596 262"/>
                            <a:gd name="T129" fmla="*/ T128 w 335"/>
                            <a:gd name="T130" fmla="+- 0 379 92"/>
                            <a:gd name="T131" fmla="*/ 379 h 404"/>
                            <a:gd name="T132" fmla="+- 0 592 262"/>
                            <a:gd name="T133" fmla="*/ T132 w 335"/>
                            <a:gd name="T134" fmla="+- 0 340 92"/>
                            <a:gd name="T135" fmla="*/ 340 h 404"/>
                            <a:gd name="T136" fmla="+- 0 558 262"/>
                            <a:gd name="T137" fmla="*/ T136 w 335"/>
                            <a:gd name="T138" fmla="+- 0 288 92"/>
                            <a:gd name="T139" fmla="*/ 288 h 404"/>
                            <a:gd name="T140" fmla="+- 0 505 262"/>
                            <a:gd name="T141" fmla="*/ T140 w 335"/>
                            <a:gd name="T142" fmla="+- 0 260 92"/>
                            <a:gd name="T143" fmla="*/ 260 h 404"/>
                            <a:gd name="T144" fmla="+- 0 414 262"/>
                            <a:gd name="T145" fmla="*/ T144 w 335"/>
                            <a:gd name="T146" fmla="+- 0 236 92"/>
                            <a:gd name="T147" fmla="*/ 236 h 404"/>
                            <a:gd name="T148" fmla="+- 0 404 262"/>
                            <a:gd name="T149" fmla="*/ T148 w 335"/>
                            <a:gd name="T150" fmla="+- 0 233 92"/>
                            <a:gd name="T151" fmla="*/ 233 h 404"/>
                            <a:gd name="T152" fmla="+- 0 396 262"/>
                            <a:gd name="T153" fmla="*/ T152 w 335"/>
                            <a:gd name="T154" fmla="+- 0 228 92"/>
                            <a:gd name="T155" fmla="*/ 228 h 404"/>
                            <a:gd name="T156" fmla="+- 0 389 262"/>
                            <a:gd name="T157" fmla="*/ T156 w 335"/>
                            <a:gd name="T158" fmla="+- 0 219 92"/>
                            <a:gd name="T159" fmla="*/ 219 h 404"/>
                            <a:gd name="T160" fmla="+- 0 393 262"/>
                            <a:gd name="T161" fmla="*/ T160 w 335"/>
                            <a:gd name="T162" fmla="+- 0 208 92"/>
                            <a:gd name="T163" fmla="*/ 208 h 404"/>
                            <a:gd name="T164" fmla="+- 0 405 262"/>
                            <a:gd name="T165" fmla="*/ T164 w 335"/>
                            <a:gd name="T166" fmla="+- 0 197 92"/>
                            <a:gd name="T167" fmla="*/ 197 h 404"/>
                            <a:gd name="T168" fmla="+- 0 426 262"/>
                            <a:gd name="T169" fmla="*/ T168 w 335"/>
                            <a:gd name="T170" fmla="+- 0 192 92"/>
                            <a:gd name="T171" fmla="*/ 192 h 404"/>
                            <a:gd name="T172" fmla="+- 0 448 262"/>
                            <a:gd name="T173" fmla="*/ T172 w 335"/>
                            <a:gd name="T174" fmla="+- 0 193 92"/>
                            <a:gd name="T175" fmla="*/ 193 h 404"/>
                            <a:gd name="T176" fmla="+- 0 467 262"/>
                            <a:gd name="T177" fmla="*/ T176 w 335"/>
                            <a:gd name="T178" fmla="+- 0 200 92"/>
                            <a:gd name="T179" fmla="*/ 200 h 404"/>
                            <a:gd name="T180" fmla="+- 0 482 262"/>
                            <a:gd name="T181" fmla="*/ T180 w 335"/>
                            <a:gd name="T182" fmla="+- 0 212 92"/>
                            <a:gd name="T183" fmla="*/ 212 h 404"/>
                            <a:gd name="T184" fmla="+- 0 494 262"/>
                            <a:gd name="T185" fmla="*/ T184 w 335"/>
                            <a:gd name="T186" fmla="+- 0 231 92"/>
                            <a:gd name="T187" fmla="*/ 231 h 404"/>
                            <a:gd name="T188" fmla="+- 0 494 262"/>
                            <a:gd name="T189" fmla="*/ T188 w 335"/>
                            <a:gd name="T190" fmla="+- 0 233 92"/>
                            <a:gd name="T191" fmla="*/ 233 h 404"/>
                            <a:gd name="T192" fmla="+- 0 497 262"/>
                            <a:gd name="T193" fmla="*/ T192 w 335"/>
                            <a:gd name="T194" fmla="+- 0 233 92"/>
                            <a:gd name="T195" fmla="*/ 233 h 404"/>
                            <a:gd name="T196" fmla="+- 0 591 262"/>
                            <a:gd name="T197" fmla="*/ T196 w 335"/>
                            <a:gd name="T198" fmla="+- 0 195 92"/>
                            <a:gd name="T199" fmla="*/ 195 h 404"/>
                            <a:gd name="T200" fmla="+- 0 590 262"/>
                            <a:gd name="T201" fmla="*/ T200 w 335"/>
                            <a:gd name="T202" fmla="+- 0 192 92"/>
                            <a:gd name="T203" fmla="*/ 192 h 404"/>
                            <a:gd name="T204" fmla="+- 0 583 262"/>
                            <a:gd name="T205" fmla="*/ T204 w 335"/>
                            <a:gd name="T206" fmla="+- 0 177 92"/>
                            <a:gd name="T207" fmla="*/ 177 h 404"/>
                            <a:gd name="T208" fmla="+- 0 522 262"/>
                            <a:gd name="T209" fmla="*/ T208 w 335"/>
                            <a:gd name="T210" fmla="+- 0 115 92"/>
                            <a:gd name="T211" fmla="*/ 115 h 404"/>
                            <a:gd name="T212" fmla="+- 0 484 262"/>
                            <a:gd name="T213" fmla="*/ T212 w 335"/>
                            <a:gd name="T214" fmla="+- 0 98 92"/>
                            <a:gd name="T215" fmla="*/ 98 h 404"/>
                            <a:gd name="T216" fmla="+- 0 443 262"/>
                            <a:gd name="T217" fmla="*/ T216 w 335"/>
                            <a:gd name="T218" fmla="+- 0 92 92"/>
                            <a:gd name="T219" fmla="*/ 92 h 4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335" h="404">
                              <a:moveTo>
                                <a:pt x="181" y="0"/>
                              </a:moveTo>
                              <a:lnTo>
                                <a:pt x="106" y="12"/>
                              </a:lnTo>
                              <a:lnTo>
                                <a:pt x="54" y="46"/>
                              </a:lnTo>
                              <a:lnTo>
                                <a:pt x="18" y="110"/>
                              </a:lnTo>
                              <a:lnTo>
                                <a:pt x="16" y="131"/>
                              </a:lnTo>
                              <a:lnTo>
                                <a:pt x="20" y="152"/>
                              </a:lnTo>
                              <a:lnTo>
                                <a:pt x="66" y="213"/>
                              </a:lnTo>
                              <a:lnTo>
                                <a:pt x="122" y="235"/>
                              </a:lnTo>
                              <a:lnTo>
                                <a:pt x="155" y="243"/>
                              </a:lnTo>
                              <a:lnTo>
                                <a:pt x="196" y="254"/>
                              </a:lnTo>
                              <a:lnTo>
                                <a:pt x="218" y="262"/>
                              </a:lnTo>
                              <a:lnTo>
                                <a:pt x="224" y="269"/>
                              </a:lnTo>
                              <a:lnTo>
                                <a:pt x="224" y="289"/>
                              </a:lnTo>
                              <a:lnTo>
                                <a:pt x="216" y="294"/>
                              </a:lnTo>
                              <a:lnTo>
                                <a:pt x="206" y="300"/>
                              </a:lnTo>
                              <a:lnTo>
                                <a:pt x="202" y="301"/>
                              </a:lnTo>
                              <a:lnTo>
                                <a:pt x="172" y="305"/>
                              </a:lnTo>
                              <a:lnTo>
                                <a:pt x="143" y="298"/>
                              </a:lnTo>
                              <a:lnTo>
                                <a:pt x="119" y="281"/>
                              </a:lnTo>
                              <a:lnTo>
                                <a:pt x="102" y="256"/>
                              </a:lnTo>
                              <a:lnTo>
                                <a:pt x="99" y="248"/>
                              </a:lnTo>
                              <a:lnTo>
                                <a:pt x="94" y="250"/>
                              </a:lnTo>
                              <a:lnTo>
                                <a:pt x="5" y="289"/>
                              </a:lnTo>
                              <a:lnTo>
                                <a:pt x="0" y="291"/>
                              </a:lnTo>
                              <a:lnTo>
                                <a:pt x="2" y="295"/>
                              </a:lnTo>
                              <a:lnTo>
                                <a:pt x="14" y="320"/>
                              </a:lnTo>
                              <a:lnTo>
                                <a:pt x="68" y="375"/>
                              </a:lnTo>
                              <a:lnTo>
                                <a:pt x="137" y="401"/>
                              </a:lnTo>
                              <a:lnTo>
                                <a:pt x="173" y="403"/>
                              </a:lnTo>
                              <a:lnTo>
                                <a:pt x="211" y="400"/>
                              </a:lnTo>
                              <a:lnTo>
                                <a:pt x="281" y="374"/>
                              </a:lnTo>
                              <a:lnTo>
                                <a:pt x="324" y="325"/>
                              </a:lnTo>
                              <a:lnTo>
                                <a:pt x="334" y="287"/>
                              </a:lnTo>
                              <a:lnTo>
                                <a:pt x="330" y="248"/>
                              </a:lnTo>
                              <a:lnTo>
                                <a:pt x="296" y="196"/>
                              </a:lnTo>
                              <a:lnTo>
                                <a:pt x="243" y="168"/>
                              </a:lnTo>
                              <a:lnTo>
                                <a:pt x="152" y="144"/>
                              </a:lnTo>
                              <a:lnTo>
                                <a:pt x="142" y="141"/>
                              </a:lnTo>
                              <a:lnTo>
                                <a:pt x="134" y="136"/>
                              </a:lnTo>
                              <a:lnTo>
                                <a:pt x="127" y="127"/>
                              </a:lnTo>
                              <a:lnTo>
                                <a:pt x="131" y="116"/>
                              </a:lnTo>
                              <a:lnTo>
                                <a:pt x="143" y="105"/>
                              </a:lnTo>
                              <a:lnTo>
                                <a:pt x="164" y="100"/>
                              </a:lnTo>
                              <a:lnTo>
                                <a:pt x="186" y="101"/>
                              </a:lnTo>
                              <a:lnTo>
                                <a:pt x="205" y="108"/>
                              </a:lnTo>
                              <a:lnTo>
                                <a:pt x="220" y="120"/>
                              </a:lnTo>
                              <a:lnTo>
                                <a:pt x="232" y="139"/>
                              </a:lnTo>
                              <a:lnTo>
                                <a:pt x="232" y="141"/>
                              </a:lnTo>
                              <a:lnTo>
                                <a:pt x="235" y="141"/>
                              </a:lnTo>
                              <a:lnTo>
                                <a:pt x="329" y="103"/>
                              </a:lnTo>
                              <a:lnTo>
                                <a:pt x="328" y="100"/>
                              </a:lnTo>
                              <a:lnTo>
                                <a:pt x="321" y="85"/>
                              </a:lnTo>
                              <a:lnTo>
                                <a:pt x="260" y="23"/>
                              </a:lnTo>
                              <a:lnTo>
                                <a:pt x="222" y="6"/>
                              </a:lnTo>
                              <a:lnTo>
                                <a:pt x="181"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227"/>
                          <a:ext cx="1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AutoShape 8"/>
                      <wps:cNvSpPr>
                        <a:spLocks/>
                      </wps:cNvSpPr>
                      <wps:spPr bwMode="auto">
                        <a:xfrm>
                          <a:off x="2460" y="0"/>
                          <a:ext cx="68" cy="34"/>
                        </a:xfrm>
                        <a:custGeom>
                          <a:avLst/>
                          <a:gdLst>
                            <a:gd name="T0" fmla="+- 0 2502 2460"/>
                            <a:gd name="T1" fmla="*/ T0 w 68"/>
                            <a:gd name="T2" fmla="*/ 0 h 34"/>
                            <a:gd name="T3" fmla="+- 0 2494 2460"/>
                            <a:gd name="T4" fmla="*/ T3 w 68"/>
                            <a:gd name="T5" fmla="*/ 0 h 34"/>
                            <a:gd name="T6" fmla="+- 0 2494 2460"/>
                            <a:gd name="T7" fmla="*/ T6 w 68"/>
                            <a:gd name="T8" fmla="*/ 33 h 34"/>
                            <a:gd name="T9" fmla="+- 0 2501 2460"/>
                            <a:gd name="T10" fmla="*/ T9 w 68"/>
                            <a:gd name="T11" fmla="*/ 33 h 34"/>
                            <a:gd name="T12" fmla="+- 0 2501 2460"/>
                            <a:gd name="T13" fmla="*/ T12 w 68"/>
                            <a:gd name="T14" fmla="*/ 11 h 34"/>
                            <a:gd name="T15" fmla="+- 0 2509 2460"/>
                            <a:gd name="T16" fmla="*/ T15 w 68"/>
                            <a:gd name="T17" fmla="*/ 11 h 34"/>
                            <a:gd name="T18" fmla="+- 0 2502 2460"/>
                            <a:gd name="T19" fmla="*/ T18 w 68"/>
                            <a:gd name="T20" fmla="*/ 0 h 34"/>
                            <a:gd name="T21" fmla="+- 0 2527 2460"/>
                            <a:gd name="T22" fmla="*/ T21 w 68"/>
                            <a:gd name="T23" fmla="*/ 11 h 34"/>
                            <a:gd name="T24" fmla="+- 0 2520 2460"/>
                            <a:gd name="T25" fmla="*/ T24 w 68"/>
                            <a:gd name="T26" fmla="*/ 11 h 34"/>
                            <a:gd name="T27" fmla="+- 0 2520 2460"/>
                            <a:gd name="T28" fmla="*/ T27 w 68"/>
                            <a:gd name="T29" fmla="*/ 33 h 34"/>
                            <a:gd name="T30" fmla="+- 0 2527 2460"/>
                            <a:gd name="T31" fmla="*/ T30 w 68"/>
                            <a:gd name="T32" fmla="*/ 33 h 34"/>
                            <a:gd name="T33" fmla="+- 0 2527 2460"/>
                            <a:gd name="T34" fmla="*/ T33 w 68"/>
                            <a:gd name="T35" fmla="*/ 11 h 34"/>
                            <a:gd name="T36" fmla="+- 0 2509 2460"/>
                            <a:gd name="T37" fmla="*/ T36 w 68"/>
                            <a:gd name="T38" fmla="*/ 11 h 34"/>
                            <a:gd name="T39" fmla="+- 0 2501 2460"/>
                            <a:gd name="T40" fmla="*/ T39 w 68"/>
                            <a:gd name="T41" fmla="*/ 11 h 34"/>
                            <a:gd name="T42" fmla="+- 0 2511 2460"/>
                            <a:gd name="T43" fmla="*/ T42 w 68"/>
                            <a:gd name="T44" fmla="*/ 25 h 34"/>
                            <a:gd name="T45" fmla="+- 0 2511 2460"/>
                            <a:gd name="T46" fmla="*/ T45 w 68"/>
                            <a:gd name="T47" fmla="*/ 25 h 34"/>
                            <a:gd name="T48" fmla="+- 0 2518 2460"/>
                            <a:gd name="T49" fmla="*/ T48 w 68"/>
                            <a:gd name="T50" fmla="*/ 14 h 34"/>
                            <a:gd name="T51" fmla="+- 0 2511 2460"/>
                            <a:gd name="T52" fmla="*/ T51 w 68"/>
                            <a:gd name="T53" fmla="*/ 14 h 34"/>
                            <a:gd name="T54" fmla="+- 0 2509 2460"/>
                            <a:gd name="T55" fmla="*/ T54 w 68"/>
                            <a:gd name="T56" fmla="*/ 11 h 34"/>
                            <a:gd name="T57" fmla="+- 0 2527 2460"/>
                            <a:gd name="T58" fmla="*/ T57 w 68"/>
                            <a:gd name="T59" fmla="*/ 0 h 34"/>
                            <a:gd name="T60" fmla="+- 0 2520 2460"/>
                            <a:gd name="T61" fmla="*/ T60 w 68"/>
                            <a:gd name="T62" fmla="*/ 0 h 34"/>
                            <a:gd name="T63" fmla="+- 0 2511 2460"/>
                            <a:gd name="T64" fmla="*/ T63 w 68"/>
                            <a:gd name="T65" fmla="*/ 14 h 34"/>
                            <a:gd name="T66" fmla="+- 0 2518 2460"/>
                            <a:gd name="T67" fmla="*/ T66 w 68"/>
                            <a:gd name="T68" fmla="*/ 14 h 34"/>
                            <a:gd name="T69" fmla="+- 0 2520 2460"/>
                            <a:gd name="T70" fmla="*/ T69 w 68"/>
                            <a:gd name="T71" fmla="*/ 11 h 34"/>
                            <a:gd name="T72" fmla="+- 0 2527 2460"/>
                            <a:gd name="T73" fmla="*/ T72 w 68"/>
                            <a:gd name="T74" fmla="*/ 11 h 34"/>
                            <a:gd name="T75" fmla="+- 0 2527 2460"/>
                            <a:gd name="T76" fmla="*/ T75 w 68"/>
                            <a:gd name="T77" fmla="*/ 0 h 34"/>
                            <a:gd name="T78" fmla="+- 0 2477 2460"/>
                            <a:gd name="T79" fmla="*/ T78 w 68"/>
                            <a:gd name="T80" fmla="*/ 7 h 34"/>
                            <a:gd name="T81" fmla="+- 0 2470 2460"/>
                            <a:gd name="T82" fmla="*/ T81 w 68"/>
                            <a:gd name="T83" fmla="*/ 7 h 34"/>
                            <a:gd name="T84" fmla="+- 0 2470 2460"/>
                            <a:gd name="T85" fmla="*/ T84 w 68"/>
                            <a:gd name="T86" fmla="*/ 33 h 34"/>
                            <a:gd name="T87" fmla="+- 0 2477 2460"/>
                            <a:gd name="T88" fmla="*/ T87 w 68"/>
                            <a:gd name="T89" fmla="*/ 33 h 34"/>
                            <a:gd name="T90" fmla="+- 0 2477 2460"/>
                            <a:gd name="T91" fmla="*/ T90 w 68"/>
                            <a:gd name="T92" fmla="*/ 7 h 34"/>
                            <a:gd name="T93" fmla="+- 0 2487 2460"/>
                            <a:gd name="T94" fmla="*/ T93 w 68"/>
                            <a:gd name="T95" fmla="*/ 0 h 34"/>
                            <a:gd name="T96" fmla="+- 0 2460 2460"/>
                            <a:gd name="T97" fmla="*/ T96 w 68"/>
                            <a:gd name="T98" fmla="*/ 0 h 34"/>
                            <a:gd name="T99" fmla="+- 0 2460 2460"/>
                            <a:gd name="T100" fmla="*/ T99 w 68"/>
                            <a:gd name="T101" fmla="*/ 7 h 34"/>
                            <a:gd name="T102" fmla="+- 0 2487 2460"/>
                            <a:gd name="T103" fmla="*/ T102 w 68"/>
                            <a:gd name="T104" fmla="*/ 7 h 34"/>
                            <a:gd name="T105" fmla="+- 0 2487 2460"/>
                            <a:gd name="T106" fmla="*/ T105 w 68"/>
                            <a:gd name="T107" fmla="*/ 0 h 3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Lst>
                          <a:rect l="0" t="0" r="r" b="b"/>
                          <a:pathLst>
                            <a:path w="68" h="34">
                              <a:moveTo>
                                <a:pt x="42" y="0"/>
                              </a:moveTo>
                              <a:lnTo>
                                <a:pt x="34" y="0"/>
                              </a:lnTo>
                              <a:lnTo>
                                <a:pt x="34" y="33"/>
                              </a:lnTo>
                              <a:lnTo>
                                <a:pt x="41" y="33"/>
                              </a:lnTo>
                              <a:lnTo>
                                <a:pt x="41" y="11"/>
                              </a:lnTo>
                              <a:lnTo>
                                <a:pt x="49" y="11"/>
                              </a:lnTo>
                              <a:lnTo>
                                <a:pt x="42" y="0"/>
                              </a:lnTo>
                              <a:close/>
                              <a:moveTo>
                                <a:pt x="67" y="11"/>
                              </a:moveTo>
                              <a:lnTo>
                                <a:pt x="60" y="11"/>
                              </a:lnTo>
                              <a:lnTo>
                                <a:pt x="60" y="33"/>
                              </a:lnTo>
                              <a:lnTo>
                                <a:pt x="67" y="33"/>
                              </a:lnTo>
                              <a:lnTo>
                                <a:pt x="67" y="11"/>
                              </a:lnTo>
                              <a:close/>
                              <a:moveTo>
                                <a:pt x="49" y="11"/>
                              </a:moveTo>
                              <a:lnTo>
                                <a:pt x="41" y="11"/>
                              </a:lnTo>
                              <a:lnTo>
                                <a:pt x="51" y="25"/>
                              </a:lnTo>
                              <a:lnTo>
                                <a:pt x="58" y="14"/>
                              </a:lnTo>
                              <a:lnTo>
                                <a:pt x="51" y="14"/>
                              </a:lnTo>
                              <a:lnTo>
                                <a:pt x="49" y="11"/>
                              </a:lnTo>
                              <a:close/>
                              <a:moveTo>
                                <a:pt x="67" y="0"/>
                              </a:moveTo>
                              <a:lnTo>
                                <a:pt x="60" y="0"/>
                              </a:lnTo>
                              <a:lnTo>
                                <a:pt x="51" y="14"/>
                              </a:lnTo>
                              <a:lnTo>
                                <a:pt x="58" y="14"/>
                              </a:lnTo>
                              <a:lnTo>
                                <a:pt x="60" y="11"/>
                              </a:lnTo>
                              <a:lnTo>
                                <a:pt x="67" y="11"/>
                              </a:lnTo>
                              <a:lnTo>
                                <a:pt x="67" y="0"/>
                              </a:lnTo>
                              <a:close/>
                              <a:moveTo>
                                <a:pt x="17" y="7"/>
                              </a:moveTo>
                              <a:lnTo>
                                <a:pt x="10" y="7"/>
                              </a:lnTo>
                              <a:lnTo>
                                <a:pt x="10" y="33"/>
                              </a:lnTo>
                              <a:lnTo>
                                <a:pt x="17" y="33"/>
                              </a:lnTo>
                              <a:lnTo>
                                <a:pt x="17" y="7"/>
                              </a:lnTo>
                              <a:close/>
                              <a:moveTo>
                                <a:pt x="27" y="0"/>
                              </a:moveTo>
                              <a:lnTo>
                                <a:pt x="0" y="0"/>
                              </a:lnTo>
                              <a:lnTo>
                                <a:pt x="0" y="7"/>
                              </a:lnTo>
                              <a:lnTo>
                                <a:pt x="27" y="7"/>
                              </a:lnTo>
                              <a:lnTo>
                                <a:pt x="27" y="0"/>
                              </a:lnTo>
                              <a:close/>
                            </a:path>
                          </a:pathLst>
                        </a:custGeom>
                        <a:solidFill>
                          <a:srgbClr val="01020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A911CE1" id="Group 1" o:spid="_x0000_s1026" style="width:126.4pt;height:24.8pt;mso-position-horizontal-relative:char;mso-position-vertical-relative:line" coordsize="2528,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">
              <v:shape id="AutoShape 2" o:spid="_x0000_s1027" style="position:absolute;left:2055;width:387;height:495;visibility:visible;mso-wrap-style:square;v-text-anchor:top" coordsize="38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" path="m182,94r-61,10l67,135,26,185,10,224,1,263,,304r6,42l23,395r28,41l89,467r48,21l174,494r37,-3l247,479r34,-20l280,458r107,l387,389r-194,l160,380,132,357,116,326r-5,-36l117,255r18,-30l152,209r19,-9l193,197r194,l387,124r-111,l264,118r-10,-7l243,106,182,94xm387,458r-107,l282,458r-1,1l281,481r2,3l387,484r,-26xm387,484r-7,l387,484xm280,458r1,1l282,458r-2,xm387,197r-194,l216,199r21,9l254,222r12,17l274,261r2,10l278,281r,9l276,310r-3,19l266,346r-11,16l227,383r-34,6l387,389r,-192xm281,r-6,l275,7r1,32l276,60r,64l387,124,387,,329,,281,xm387,r-9,l329,r58,xe" fillcolor="#010202" stroked="f">
                <v:path arrowok="t" o:connecttype="custom" o:connectlocs="121,104;26,185;1,263;6,346;51,436;137,488;211,491;281,459;387,458;193,389;132,357;111,290;135,225;171,200;387,197;276,124;254,111;182,94;280,458;281,459;283,484;387,458;380,484;387,484;281,459;280,458;193,197;237,208;266,239;276,271;278,290;273,329;255,362;193,389;387,197;275,0;276,39;276,124;387,0;281,0;378,0;387,0" o:connectangles="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633;top:93;width:395;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">
                <v:imagedata r:id="rId4" o:title=""/>
              </v:shape>
              <v:shape id="AutoShape 4" o:spid="_x0000_s1029" style="position:absolute;left:631;width:1010;height:496;visibility:visible;mso-wrap-style:square;v-text-anchor:top" coordsize="10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" path="m401,292l385,214,373,196,343,150,290,115r,178l289,312r-5,18l276,347r-30,31l208,390r-40,-7l134,358,115,322r-3,-40l124,244r25,-30l161,206r13,-6l187,197r14,-1l232,202r26,16l278,243r11,31l290,293r,-178l279,108,201,92r-79,16l58,150,16,213,,291r16,80l59,435r63,44l200,495r78,-16l342,436r30,-46l385,371r16,-79xm557,482l557,2,555,,447,r-4,l440,3r,480l442,484r112,l557,482xm1010,106r-2,-3l1008,102r-89,1l887,102r-2,5l801,329r-1,2l798,336r-3,-8l758,230,733,164,711,107r,-4l711,102r-5,l677,103r-34,l587,102r-2,2l679,329r29,70l743,482r3,2l752,484r90,l849,484r3,-2l854,476r32,-75l913,336r97,-230xe" fillcolor="#010202" stroked="f">
                <v:path arrowok="t" o:connecttype="custom" o:connectlocs="385,214;343,150;290,293;284,330;246,378;168,383;115,322;124,244;161,206;187,197;232,202;278,243;290,293;279,108;122,108;16,213;16,371;122,479;278,479;372,390;401,292;557,2;447,0;440,3;442,484;557,482;1008,103;919,103;885,107;800,331;795,328;733,164;711,103;706,102;643,103;585,104;708,399;746,484;842,484;849,484;854,476;913,336" o:connectangles="0,0,0,0,0,0,0,0,0,0,0,0,0,0,0,0,0,0,0,0,0,0,0,0,0,0,0,0,0,0,0,0,0,0,0,0,0,0,0,0,0,0"/>
              </v:shape>
              <v:shape id="Picture 5" o:spid="_x0000_s1030" type="#_x0000_t75" style="position:absolute;left:101;top:102;width:11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">
                <v:imagedata r:id="rId5" o:title=""/>
              </v:shape>
              <v:shape id="Freeform 6" o:spid="_x0000_s1031" style="position:absolute;left:261;top:92;width:335;height:404;visibility:visible;mso-wrap-style:square;v-text-anchor:top" coordsize="335,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" path="m181,l106,12,54,46,18,110r-2,21l20,152r46,61l122,235r33,8l196,254r22,8l224,269r,20l216,294r-10,6l202,301r-30,4l143,298,119,281,102,256r-3,-8l94,250,5,289,,291r2,4l14,320r54,55l137,401r36,2l211,400r70,-26l324,325r10,-38l330,248,296,196,243,168,152,144r-10,-3l134,136r-7,-9l131,116r12,-11l164,100r22,1l205,108r15,12l232,139r,2l235,141r94,-38l328,100,321,85,260,23,222,6,181,xe" fillcolor="#010202" stroked="f">
                <v:path arrowok="t" o:connecttype="custom" o:connectlocs="181,92;106,104;54,138;18,202;16,223;20,244;66,305;122,327;155,335;196,346;218,354;224,361;224,381;216,386;206,392;202,393;172,397;143,390;119,373;102,348;99,340;94,342;5,381;0,383;2,387;14,412;68,467;137,493;173,495;211,492;281,466;324,417;334,379;330,340;296,288;243,260;152,236;142,233;134,228;127,219;131,208;143,197;164,192;186,193;205,200;220,212;232,231;232,233;235,233;329,195;328,192;321,177;260,115;222,98;181,92" o:connectangles="0,0,0,0,0,0,0,0,0,0,0,0,0,0,0,0,0,0,0,0,0,0,0,0,0,0,0,0,0,0,0,0,0,0,0,0,0,0,0,0,0,0,0,0,0,0,0,0,0,0,0,0,0,0,0"/>
              </v:shape>
              <v:shape id="Picture 7" o:spid="_x0000_s1032" type="#_x0000_t75" style="position:absolute;top:227;width:135;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">
                <v:imagedata r:id="rId6" o:title=""/>
              </v:shape>
              <v:shape id="AutoShape 8" o:spid="_x0000_s1033" style="position:absolute;left:2460;width:68;height:34;visibility:visible;mso-wrap-style:square;v-text-anchor:top" coordsize="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" path="m42,l34,r,33l41,33r,-22l49,11,42,xm67,11r-7,l60,33r7,l67,11xm49,11r-8,l51,25,58,14r-7,l49,11xm67,l60,,51,14r7,l60,11r7,l67,xm17,7r-7,l10,33r7,l17,7xm27,l,,,7r27,l27,xe" fillcolor="#010202" stroked="f">
                <v:path arrowok="t" o:connecttype="custom" o:connectlocs="42,0;34,0;34,33;41,33;41,11;49,11;42,0;67,11;60,11;60,33;67,33;67,11;49,11;41,11;51,25;51,25;58,14;51,14;49,11;67,0;60,0;51,14;58,14;60,11;67,11;67,0;17,7;10,7;10,33;17,33;17,7;27,0;0,0;0,7;27,7;27,0" o:connectangles="0,0,0,0,0,0,0,0,0,0,0,0,0,0,0,0,0,0,0,0,0,0,0,0,0,0,0,0,0,0,0,0,0,0,0,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1E46"/>
    <w:multiLevelType w:val="hybridMultilevel"/>
    <w:tmpl w:val="4406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534"/>
    <w:multiLevelType w:val="hybridMultilevel"/>
    <w:tmpl w:val="A068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51C95"/>
    <w:multiLevelType w:val="multilevel"/>
    <w:tmpl w:val="5222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A2DD6"/>
    <w:multiLevelType w:val="multilevel"/>
    <w:tmpl w:val="3F7CF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A0798"/>
    <w:multiLevelType w:val="hybridMultilevel"/>
    <w:tmpl w:val="FFC8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70628"/>
    <w:multiLevelType w:val="hybridMultilevel"/>
    <w:tmpl w:val="9984E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D16D4"/>
    <w:multiLevelType w:val="hybridMultilevel"/>
    <w:tmpl w:val="F7B0B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E2620"/>
    <w:multiLevelType w:val="hybridMultilevel"/>
    <w:tmpl w:val="989A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3A5A38"/>
    <w:multiLevelType w:val="hybridMultilevel"/>
    <w:tmpl w:val="D42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76C4C"/>
    <w:multiLevelType w:val="multilevel"/>
    <w:tmpl w:val="E5D84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414F9"/>
    <w:multiLevelType w:val="hybridMultilevel"/>
    <w:tmpl w:val="8EFA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B5DF3"/>
    <w:multiLevelType w:val="hybridMultilevel"/>
    <w:tmpl w:val="9BD6FDE8"/>
    <w:lvl w:ilvl="0" w:tplc="9B105E98">
      <w:start w:val="1"/>
      <w:numFmt w:val="bullet"/>
      <w:lvlText w:val=""/>
      <w:lvlJc w:val="left"/>
      <w:pPr>
        <w:tabs>
          <w:tab w:val="num" w:pos="360"/>
        </w:tabs>
        <w:ind w:left="360" w:hanging="360"/>
      </w:pPr>
      <w:rPr>
        <w:rFonts w:ascii="Symbol" w:hAnsi="Symbol" w:hint="default"/>
        <w:sz w:val="28"/>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D32A6B"/>
    <w:multiLevelType w:val="multilevel"/>
    <w:tmpl w:val="0A72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C91429"/>
    <w:multiLevelType w:val="hybridMultilevel"/>
    <w:tmpl w:val="B740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956B2"/>
    <w:multiLevelType w:val="hybridMultilevel"/>
    <w:tmpl w:val="5F7A260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cs="Times New Roman"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start w:val="1"/>
      <w:numFmt w:val="bullet"/>
      <w:lvlText w:val="o"/>
      <w:lvlJc w:val="left"/>
      <w:pPr>
        <w:tabs>
          <w:tab w:val="num" w:pos="1800"/>
        </w:tabs>
        <w:ind w:left="1800" w:hanging="360"/>
      </w:pPr>
      <w:rPr>
        <w:rFonts w:ascii="Courier New" w:hAnsi="Courier New" w:cs="Times New Roman" w:hint="default"/>
      </w:rPr>
    </w:lvl>
    <w:lvl w:ilvl="5" w:tplc="04090005">
      <w:start w:val="1"/>
      <w:numFmt w:val="bullet"/>
      <w:lvlText w:val=""/>
      <w:lvlJc w:val="left"/>
      <w:pPr>
        <w:tabs>
          <w:tab w:val="num" w:pos="2520"/>
        </w:tabs>
        <w:ind w:left="2520" w:hanging="360"/>
      </w:pPr>
      <w:rPr>
        <w:rFonts w:ascii="Wingdings" w:hAnsi="Wingdings" w:hint="default"/>
      </w:rPr>
    </w:lvl>
    <w:lvl w:ilvl="6" w:tplc="04090001">
      <w:start w:val="1"/>
      <w:numFmt w:val="bullet"/>
      <w:lvlText w:val=""/>
      <w:lvlJc w:val="left"/>
      <w:pPr>
        <w:tabs>
          <w:tab w:val="num" w:pos="3240"/>
        </w:tabs>
        <w:ind w:left="3240" w:hanging="360"/>
      </w:pPr>
      <w:rPr>
        <w:rFonts w:ascii="Symbol" w:hAnsi="Symbol" w:hint="default"/>
      </w:rPr>
    </w:lvl>
    <w:lvl w:ilvl="7" w:tplc="04090003">
      <w:start w:val="1"/>
      <w:numFmt w:val="bullet"/>
      <w:lvlText w:val="o"/>
      <w:lvlJc w:val="left"/>
      <w:pPr>
        <w:tabs>
          <w:tab w:val="num" w:pos="3960"/>
        </w:tabs>
        <w:ind w:left="3960" w:hanging="360"/>
      </w:pPr>
      <w:rPr>
        <w:rFonts w:ascii="Courier New" w:hAnsi="Courier New" w:cs="Times New Roman" w:hint="default"/>
      </w:rPr>
    </w:lvl>
    <w:lvl w:ilvl="8" w:tplc="04090005">
      <w:start w:val="1"/>
      <w:numFmt w:val="bullet"/>
      <w:lvlText w:val=""/>
      <w:lvlJc w:val="left"/>
      <w:pPr>
        <w:tabs>
          <w:tab w:val="num" w:pos="4680"/>
        </w:tabs>
        <w:ind w:left="4680" w:hanging="360"/>
      </w:pPr>
      <w:rPr>
        <w:rFonts w:ascii="Wingdings" w:hAnsi="Wingdings" w:hint="default"/>
      </w:rPr>
    </w:lvl>
  </w:abstractNum>
  <w:abstractNum w:abstractNumId="15" w15:restartNumberingAfterBreak="0">
    <w:nsid w:val="313C7D35"/>
    <w:multiLevelType w:val="hybridMultilevel"/>
    <w:tmpl w:val="58DC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B207E"/>
    <w:multiLevelType w:val="multilevel"/>
    <w:tmpl w:val="8CA07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BB0AA7"/>
    <w:multiLevelType w:val="hybridMultilevel"/>
    <w:tmpl w:val="92266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D51186"/>
    <w:multiLevelType w:val="hybridMultilevel"/>
    <w:tmpl w:val="F2BC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DC0FF3"/>
    <w:multiLevelType w:val="hybridMultilevel"/>
    <w:tmpl w:val="42343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D939A6"/>
    <w:multiLevelType w:val="hybridMultilevel"/>
    <w:tmpl w:val="C9D8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CB5819"/>
    <w:multiLevelType w:val="hybridMultilevel"/>
    <w:tmpl w:val="F9909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662933"/>
    <w:multiLevelType w:val="multilevel"/>
    <w:tmpl w:val="68B08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4337E2"/>
    <w:multiLevelType w:val="multilevel"/>
    <w:tmpl w:val="30B8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834E6B"/>
    <w:multiLevelType w:val="hybridMultilevel"/>
    <w:tmpl w:val="468AB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5704F"/>
    <w:multiLevelType w:val="hybridMultilevel"/>
    <w:tmpl w:val="B2E0C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B6F0015"/>
    <w:multiLevelType w:val="multilevel"/>
    <w:tmpl w:val="97284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3A6131"/>
    <w:multiLevelType w:val="multilevel"/>
    <w:tmpl w:val="D7161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806FF4"/>
    <w:multiLevelType w:val="multilevel"/>
    <w:tmpl w:val="7596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9C29CF"/>
    <w:multiLevelType w:val="multilevel"/>
    <w:tmpl w:val="4726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675E7A"/>
    <w:multiLevelType w:val="hybridMultilevel"/>
    <w:tmpl w:val="52B423F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D0A7994"/>
    <w:multiLevelType w:val="hybridMultilevel"/>
    <w:tmpl w:val="F184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1E272C"/>
    <w:multiLevelType w:val="multilevel"/>
    <w:tmpl w:val="094E4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206C8F"/>
    <w:multiLevelType w:val="multilevel"/>
    <w:tmpl w:val="0F7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AF5EC3"/>
    <w:multiLevelType w:val="hybridMultilevel"/>
    <w:tmpl w:val="455AF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284E51"/>
    <w:multiLevelType w:val="multilevel"/>
    <w:tmpl w:val="5BDEB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CD7FBE"/>
    <w:multiLevelType w:val="multilevel"/>
    <w:tmpl w:val="E1DC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101CE5"/>
    <w:multiLevelType w:val="hybridMultilevel"/>
    <w:tmpl w:val="6FD25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638B8"/>
    <w:multiLevelType w:val="multilevel"/>
    <w:tmpl w:val="48D6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
  </w:num>
  <w:num w:numId="3">
    <w:abstractNumId w:val="10"/>
  </w:num>
  <w:num w:numId="4">
    <w:abstractNumId w:val="25"/>
  </w:num>
  <w:num w:numId="5">
    <w:abstractNumId w:val="29"/>
  </w:num>
  <w:num w:numId="6">
    <w:abstractNumId w:val="35"/>
  </w:num>
  <w:num w:numId="7">
    <w:abstractNumId w:val="30"/>
  </w:num>
  <w:num w:numId="8">
    <w:abstractNumId w:val="31"/>
  </w:num>
  <w:num w:numId="9">
    <w:abstractNumId w:val="11"/>
  </w:num>
  <w:num w:numId="10">
    <w:abstractNumId w:val="15"/>
  </w:num>
  <w:num w:numId="11">
    <w:abstractNumId w:val="0"/>
  </w:num>
  <w:num w:numId="12">
    <w:abstractNumId w:val="28"/>
  </w:num>
  <w:num w:numId="13">
    <w:abstractNumId w:val="2"/>
  </w:num>
  <w:num w:numId="14">
    <w:abstractNumId w:val="27"/>
  </w:num>
  <w:num w:numId="15">
    <w:abstractNumId w:val="33"/>
  </w:num>
  <w:num w:numId="16">
    <w:abstractNumId w:val="23"/>
  </w:num>
  <w:num w:numId="17">
    <w:abstractNumId w:val="9"/>
  </w:num>
  <w:num w:numId="18">
    <w:abstractNumId w:val="26"/>
  </w:num>
  <w:num w:numId="19">
    <w:abstractNumId w:val="38"/>
  </w:num>
  <w:num w:numId="20">
    <w:abstractNumId w:val="22"/>
  </w:num>
  <w:num w:numId="21">
    <w:abstractNumId w:val="12"/>
  </w:num>
  <w:num w:numId="22">
    <w:abstractNumId w:val="32"/>
  </w:num>
  <w:num w:numId="23">
    <w:abstractNumId w:val="36"/>
  </w:num>
  <w:num w:numId="24">
    <w:abstractNumId w:val="3"/>
  </w:num>
  <w:num w:numId="25">
    <w:abstractNumId w:val="14"/>
  </w:num>
  <w:num w:numId="26">
    <w:abstractNumId w:val="13"/>
  </w:num>
  <w:num w:numId="27">
    <w:abstractNumId w:val="37"/>
  </w:num>
  <w:num w:numId="28">
    <w:abstractNumId w:val="6"/>
  </w:num>
  <w:num w:numId="29">
    <w:abstractNumId w:val="5"/>
  </w:num>
  <w:num w:numId="30">
    <w:abstractNumId w:val="4"/>
  </w:num>
  <w:num w:numId="31">
    <w:abstractNumId w:val="24"/>
  </w:num>
  <w:num w:numId="32">
    <w:abstractNumId w:val="34"/>
  </w:num>
  <w:num w:numId="33">
    <w:abstractNumId w:val="21"/>
  </w:num>
  <w:num w:numId="34">
    <w:abstractNumId w:val="8"/>
  </w:num>
  <w:num w:numId="35">
    <w:abstractNumId w:val="20"/>
  </w:num>
  <w:num w:numId="36">
    <w:abstractNumId w:val="19"/>
  </w:num>
  <w:num w:numId="37">
    <w:abstractNumId w:val="7"/>
  </w:num>
  <w:num w:numId="38">
    <w:abstractNumId w:val="18"/>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NDYyMzO2NDY3NDZW0lEKTi0uzszPAykwrAUAR6b4cywAAAA="/>
  </w:docVars>
  <w:rsids>
    <w:rsidRoot w:val="00F32B67"/>
    <w:rsid w:val="0000596B"/>
    <w:rsid w:val="00015E5E"/>
    <w:rsid w:val="00024809"/>
    <w:rsid w:val="0003608D"/>
    <w:rsid w:val="00042BE8"/>
    <w:rsid w:val="00080EEA"/>
    <w:rsid w:val="0008384F"/>
    <w:rsid w:val="000D4F19"/>
    <w:rsid w:val="000F1A06"/>
    <w:rsid w:val="00104FD3"/>
    <w:rsid w:val="00110F32"/>
    <w:rsid w:val="00111285"/>
    <w:rsid w:val="001154BF"/>
    <w:rsid w:val="0012044A"/>
    <w:rsid w:val="0012554C"/>
    <w:rsid w:val="00165B7C"/>
    <w:rsid w:val="00191583"/>
    <w:rsid w:val="001936A9"/>
    <w:rsid w:val="001C3259"/>
    <w:rsid w:val="001F2580"/>
    <w:rsid w:val="0028479A"/>
    <w:rsid w:val="002B363E"/>
    <w:rsid w:val="002C1A07"/>
    <w:rsid w:val="003005F2"/>
    <w:rsid w:val="00301C86"/>
    <w:rsid w:val="0030787C"/>
    <w:rsid w:val="00341E5C"/>
    <w:rsid w:val="003F2339"/>
    <w:rsid w:val="00417476"/>
    <w:rsid w:val="004252A2"/>
    <w:rsid w:val="004255A4"/>
    <w:rsid w:val="00426C42"/>
    <w:rsid w:val="00465C14"/>
    <w:rsid w:val="004679A5"/>
    <w:rsid w:val="00485530"/>
    <w:rsid w:val="004A2F38"/>
    <w:rsid w:val="004A669E"/>
    <w:rsid w:val="004B23E9"/>
    <w:rsid w:val="00552B39"/>
    <w:rsid w:val="00565D24"/>
    <w:rsid w:val="005728BA"/>
    <w:rsid w:val="00584CCF"/>
    <w:rsid w:val="005A0C0D"/>
    <w:rsid w:val="005A7042"/>
    <w:rsid w:val="005B4C85"/>
    <w:rsid w:val="005C1589"/>
    <w:rsid w:val="005D6E92"/>
    <w:rsid w:val="00613C1B"/>
    <w:rsid w:val="00624DF9"/>
    <w:rsid w:val="00643E3F"/>
    <w:rsid w:val="00647AD8"/>
    <w:rsid w:val="0066704E"/>
    <w:rsid w:val="00682DE5"/>
    <w:rsid w:val="006B1B86"/>
    <w:rsid w:val="006B5A11"/>
    <w:rsid w:val="006E3850"/>
    <w:rsid w:val="00715437"/>
    <w:rsid w:val="00722A11"/>
    <w:rsid w:val="0073650C"/>
    <w:rsid w:val="007965B2"/>
    <w:rsid w:val="007A34E9"/>
    <w:rsid w:val="007A6234"/>
    <w:rsid w:val="007B16DE"/>
    <w:rsid w:val="008007F0"/>
    <w:rsid w:val="008051E2"/>
    <w:rsid w:val="00811328"/>
    <w:rsid w:val="008202E3"/>
    <w:rsid w:val="00837304"/>
    <w:rsid w:val="00853609"/>
    <w:rsid w:val="008A6CE3"/>
    <w:rsid w:val="00915FFA"/>
    <w:rsid w:val="00916446"/>
    <w:rsid w:val="0096481B"/>
    <w:rsid w:val="009854EB"/>
    <w:rsid w:val="009C0F9D"/>
    <w:rsid w:val="009E4875"/>
    <w:rsid w:val="00A20788"/>
    <w:rsid w:val="00A33072"/>
    <w:rsid w:val="00A36572"/>
    <w:rsid w:val="00A41936"/>
    <w:rsid w:val="00A65C86"/>
    <w:rsid w:val="00A7115E"/>
    <w:rsid w:val="00A847EF"/>
    <w:rsid w:val="00A954FD"/>
    <w:rsid w:val="00AC4F6C"/>
    <w:rsid w:val="00AE16CC"/>
    <w:rsid w:val="00B6404B"/>
    <w:rsid w:val="00BA38E7"/>
    <w:rsid w:val="00BB0E88"/>
    <w:rsid w:val="00BC5336"/>
    <w:rsid w:val="00BE0A74"/>
    <w:rsid w:val="00C00DE9"/>
    <w:rsid w:val="00C06028"/>
    <w:rsid w:val="00C20C4B"/>
    <w:rsid w:val="00C22AAD"/>
    <w:rsid w:val="00C234E6"/>
    <w:rsid w:val="00C34509"/>
    <w:rsid w:val="00CB4114"/>
    <w:rsid w:val="00CD3BF8"/>
    <w:rsid w:val="00CE209E"/>
    <w:rsid w:val="00D20462"/>
    <w:rsid w:val="00D37173"/>
    <w:rsid w:val="00D4367D"/>
    <w:rsid w:val="00D4595B"/>
    <w:rsid w:val="00D514E7"/>
    <w:rsid w:val="00D576D9"/>
    <w:rsid w:val="00D7061B"/>
    <w:rsid w:val="00D916A9"/>
    <w:rsid w:val="00D92453"/>
    <w:rsid w:val="00DA62B1"/>
    <w:rsid w:val="00DB5407"/>
    <w:rsid w:val="00DD40ED"/>
    <w:rsid w:val="00E136A1"/>
    <w:rsid w:val="00E13C29"/>
    <w:rsid w:val="00E15E13"/>
    <w:rsid w:val="00E15E46"/>
    <w:rsid w:val="00E22F99"/>
    <w:rsid w:val="00E26553"/>
    <w:rsid w:val="00E540EB"/>
    <w:rsid w:val="00E63679"/>
    <w:rsid w:val="00E72215"/>
    <w:rsid w:val="00EC50EC"/>
    <w:rsid w:val="00EE4968"/>
    <w:rsid w:val="00EF23EA"/>
    <w:rsid w:val="00EF2523"/>
    <w:rsid w:val="00EF63C9"/>
    <w:rsid w:val="00F20865"/>
    <w:rsid w:val="00F32B67"/>
    <w:rsid w:val="00F56EF5"/>
    <w:rsid w:val="00F7580F"/>
    <w:rsid w:val="00F848DF"/>
    <w:rsid w:val="00FA0643"/>
    <w:rsid w:val="00FB1D22"/>
    <w:rsid w:val="00FD3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841F004"/>
  <w15:docId w15:val="{FB751AD2-B6C0-4E89-AA62-34D4AEE5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anrope" w:eastAsia="Manrope" w:hAnsi="Manrope" w:cs="Manrope"/>
    </w:rPr>
  </w:style>
  <w:style w:type="paragraph" w:styleId="Heading1">
    <w:name w:val="heading 1"/>
    <w:basedOn w:val="Normal"/>
    <w:next w:val="Normal"/>
    <w:link w:val="Heading1Char"/>
    <w:uiPriority w:val="9"/>
    <w:qFormat/>
    <w:rsid w:val="000D4F1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28479A"/>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line="268" w:lineRule="exact"/>
      <w:ind w:right="117"/>
      <w:jc w:val="right"/>
    </w:pPr>
    <w:rPr>
      <w:b/>
      <w:bCs/>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expandableparagraph">
    <w:name w:val="expandable__paragraph"/>
    <w:basedOn w:val="Normal"/>
    <w:rsid w:val="006B5A11"/>
    <w:pPr>
      <w:widowControl/>
      <w:autoSpaceDE/>
      <w:autoSpaceDN/>
      <w:spacing w:before="100" w:beforeAutospacing="1" w:after="100" w:afterAutospacing="1"/>
    </w:pPr>
    <w:rPr>
      <w:rFonts w:ascii="Calibri" w:eastAsia="Times New Roman" w:hAnsi="Calibri" w:cs="Calibri"/>
    </w:rPr>
  </w:style>
  <w:style w:type="paragraph" w:styleId="Header">
    <w:name w:val="header"/>
    <w:basedOn w:val="Normal"/>
    <w:link w:val="HeaderChar"/>
    <w:uiPriority w:val="99"/>
    <w:unhideWhenUsed/>
    <w:rsid w:val="006B5A11"/>
    <w:pPr>
      <w:tabs>
        <w:tab w:val="center" w:pos="4680"/>
        <w:tab w:val="right" w:pos="9360"/>
      </w:tabs>
    </w:pPr>
  </w:style>
  <w:style w:type="character" w:customStyle="1" w:styleId="HeaderChar">
    <w:name w:val="Header Char"/>
    <w:basedOn w:val="DefaultParagraphFont"/>
    <w:link w:val="Header"/>
    <w:uiPriority w:val="99"/>
    <w:rsid w:val="006B5A11"/>
    <w:rPr>
      <w:rFonts w:ascii="Manrope" w:eastAsia="Manrope" w:hAnsi="Manrope" w:cs="Manrope"/>
    </w:rPr>
  </w:style>
  <w:style w:type="paragraph" w:styleId="Footer">
    <w:name w:val="footer"/>
    <w:basedOn w:val="Normal"/>
    <w:link w:val="FooterChar"/>
    <w:uiPriority w:val="99"/>
    <w:unhideWhenUsed/>
    <w:rsid w:val="006B5A11"/>
    <w:pPr>
      <w:tabs>
        <w:tab w:val="center" w:pos="4680"/>
        <w:tab w:val="right" w:pos="9360"/>
      </w:tabs>
    </w:pPr>
  </w:style>
  <w:style w:type="character" w:customStyle="1" w:styleId="FooterChar">
    <w:name w:val="Footer Char"/>
    <w:basedOn w:val="DefaultParagraphFont"/>
    <w:link w:val="Footer"/>
    <w:uiPriority w:val="99"/>
    <w:rsid w:val="006B5A11"/>
    <w:rPr>
      <w:rFonts w:ascii="Manrope" w:eastAsia="Manrope" w:hAnsi="Manrope" w:cs="Manrope"/>
    </w:rPr>
  </w:style>
  <w:style w:type="character" w:styleId="Hyperlink">
    <w:name w:val="Hyperlink"/>
    <w:basedOn w:val="DefaultParagraphFont"/>
    <w:uiPriority w:val="99"/>
    <w:unhideWhenUsed/>
    <w:rsid w:val="006B5A11"/>
    <w:rPr>
      <w:color w:val="0000FF" w:themeColor="hyperlink"/>
      <w:u w:val="single"/>
    </w:rPr>
  </w:style>
  <w:style w:type="character" w:styleId="UnresolvedMention">
    <w:name w:val="Unresolved Mention"/>
    <w:basedOn w:val="DefaultParagraphFont"/>
    <w:uiPriority w:val="99"/>
    <w:semiHidden/>
    <w:unhideWhenUsed/>
    <w:rsid w:val="006B5A11"/>
    <w:rPr>
      <w:color w:val="605E5C"/>
      <w:shd w:val="clear" w:color="auto" w:fill="E1DFDD"/>
    </w:rPr>
  </w:style>
  <w:style w:type="paragraph" w:styleId="BalloonText">
    <w:name w:val="Balloon Text"/>
    <w:basedOn w:val="Normal"/>
    <w:link w:val="BalloonTextChar"/>
    <w:uiPriority w:val="99"/>
    <w:semiHidden/>
    <w:unhideWhenUsed/>
    <w:rsid w:val="00C00D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DE9"/>
    <w:rPr>
      <w:rFonts w:ascii="Segoe UI" w:eastAsia="Manrope" w:hAnsi="Segoe UI" w:cs="Segoe UI"/>
      <w:sz w:val="18"/>
      <w:szCs w:val="18"/>
    </w:rPr>
  </w:style>
  <w:style w:type="character" w:customStyle="1" w:styleId="Heading2Char">
    <w:name w:val="Heading 2 Char"/>
    <w:basedOn w:val="DefaultParagraphFont"/>
    <w:link w:val="Heading2"/>
    <w:uiPriority w:val="9"/>
    <w:rsid w:val="0028479A"/>
    <w:rPr>
      <w:rFonts w:ascii="Times New Roman" w:eastAsia="Times New Roman" w:hAnsi="Times New Roman" w:cs="Times New Roman"/>
      <w:b/>
      <w:bCs/>
      <w:sz w:val="36"/>
      <w:szCs w:val="36"/>
    </w:rPr>
  </w:style>
  <w:style w:type="paragraph" w:styleId="BodyText3">
    <w:name w:val="Body Text 3"/>
    <w:basedOn w:val="Normal"/>
    <w:link w:val="BodyText3Char"/>
    <w:uiPriority w:val="99"/>
    <w:semiHidden/>
    <w:unhideWhenUsed/>
    <w:rsid w:val="00042BE8"/>
    <w:pPr>
      <w:spacing w:after="120"/>
    </w:pPr>
    <w:rPr>
      <w:sz w:val="16"/>
      <w:szCs w:val="16"/>
    </w:rPr>
  </w:style>
  <w:style w:type="character" w:customStyle="1" w:styleId="BodyText3Char">
    <w:name w:val="Body Text 3 Char"/>
    <w:basedOn w:val="DefaultParagraphFont"/>
    <w:link w:val="BodyText3"/>
    <w:uiPriority w:val="99"/>
    <w:semiHidden/>
    <w:rsid w:val="00042BE8"/>
    <w:rPr>
      <w:rFonts w:ascii="Manrope" w:eastAsia="Manrope" w:hAnsi="Manrope" w:cs="Manrope"/>
      <w:sz w:val="16"/>
      <w:szCs w:val="16"/>
    </w:rPr>
  </w:style>
  <w:style w:type="paragraph" w:styleId="NormalWeb">
    <w:name w:val="Normal (Web)"/>
    <w:basedOn w:val="Normal"/>
    <w:uiPriority w:val="99"/>
    <w:semiHidden/>
    <w:unhideWhenUsed/>
    <w:rsid w:val="00191583"/>
    <w:rPr>
      <w:rFonts w:ascii="Times New Roman" w:hAnsi="Times New Roman" w:cs="Times New Roman"/>
      <w:sz w:val="24"/>
      <w:szCs w:val="24"/>
    </w:rPr>
  </w:style>
  <w:style w:type="character" w:customStyle="1" w:styleId="Heading1Char">
    <w:name w:val="Heading 1 Char"/>
    <w:basedOn w:val="DefaultParagraphFont"/>
    <w:link w:val="Heading1"/>
    <w:uiPriority w:val="9"/>
    <w:rsid w:val="000D4F1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0239">
      <w:bodyDiv w:val="1"/>
      <w:marLeft w:val="0"/>
      <w:marRight w:val="0"/>
      <w:marTop w:val="0"/>
      <w:marBottom w:val="0"/>
      <w:divBdr>
        <w:top w:val="none" w:sz="0" w:space="0" w:color="auto"/>
        <w:left w:val="none" w:sz="0" w:space="0" w:color="auto"/>
        <w:bottom w:val="none" w:sz="0" w:space="0" w:color="auto"/>
        <w:right w:val="none" w:sz="0" w:space="0" w:color="auto"/>
      </w:divBdr>
    </w:div>
    <w:div w:id="67116508">
      <w:bodyDiv w:val="1"/>
      <w:marLeft w:val="0"/>
      <w:marRight w:val="0"/>
      <w:marTop w:val="0"/>
      <w:marBottom w:val="0"/>
      <w:divBdr>
        <w:top w:val="none" w:sz="0" w:space="0" w:color="auto"/>
        <w:left w:val="none" w:sz="0" w:space="0" w:color="auto"/>
        <w:bottom w:val="none" w:sz="0" w:space="0" w:color="auto"/>
        <w:right w:val="none" w:sz="0" w:space="0" w:color="auto"/>
      </w:divBdr>
    </w:div>
    <w:div w:id="163011280">
      <w:bodyDiv w:val="1"/>
      <w:marLeft w:val="0"/>
      <w:marRight w:val="0"/>
      <w:marTop w:val="0"/>
      <w:marBottom w:val="0"/>
      <w:divBdr>
        <w:top w:val="none" w:sz="0" w:space="0" w:color="auto"/>
        <w:left w:val="none" w:sz="0" w:space="0" w:color="auto"/>
        <w:bottom w:val="none" w:sz="0" w:space="0" w:color="auto"/>
        <w:right w:val="none" w:sz="0" w:space="0" w:color="auto"/>
      </w:divBdr>
    </w:div>
    <w:div w:id="193999466">
      <w:bodyDiv w:val="1"/>
      <w:marLeft w:val="0"/>
      <w:marRight w:val="0"/>
      <w:marTop w:val="0"/>
      <w:marBottom w:val="0"/>
      <w:divBdr>
        <w:top w:val="none" w:sz="0" w:space="0" w:color="auto"/>
        <w:left w:val="none" w:sz="0" w:space="0" w:color="auto"/>
        <w:bottom w:val="none" w:sz="0" w:space="0" w:color="auto"/>
        <w:right w:val="none" w:sz="0" w:space="0" w:color="auto"/>
      </w:divBdr>
    </w:div>
    <w:div w:id="201138781">
      <w:bodyDiv w:val="1"/>
      <w:marLeft w:val="0"/>
      <w:marRight w:val="0"/>
      <w:marTop w:val="0"/>
      <w:marBottom w:val="0"/>
      <w:divBdr>
        <w:top w:val="none" w:sz="0" w:space="0" w:color="auto"/>
        <w:left w:val="none" w:sz="0" w:space="0" w:color="auto"/>
        <w:bottom w:val="none" w:sz="0" w:space="0" w:color="auto"/>
        <w:right w:val="none" w:sz="0" w:space="0" w:color="auto"/>
      </w:divBdr>
    </w:div>
    <w:div w:id="312029043">
      <w:bodyDiv w:val="1"/>
      <w:marLeft w:val="0"/>
      <w:marRight w:val="0"/>
      <w:marTop w:val="0"/>
      <w:marBottom w:val="0"/>
      <w:divBdr>
        <w:top w:val="none" w:sz="0" w:space="0" w:color="auto"/>
        <w:left w:val="none" w:sz="0" w:space="0" w:color="auto"/>
        <w:bottom w:val="none" w:sz="0" w:space="0" w:color="auto"/>
        <w:right w:val="none" w:sz="0" w:space="0" w:color="auto"/>
      </w:divBdr>
    </w:div>
    <w:div w:id="500047425">
      <w:bodyDiv w:val="1"/>
      <w:marLeft w:val="0"/>
      <w:marRight w:val="0"/>
      <w:marTop w:val="0"/>
      <w:marBottom w:val="0"/>
      <w:divBdr>
        <w:top w:val="none" w:sz="0" w:space="0" w:color="auto"/>
        <w:left w:val="none" w:sz="0" w:space="0" w:color="auto"/>
        <w:bottom w:val="none" w:sz="0" w:space="0" w:color="auto"/>
        <w:right w:val="none" w:sz="0" w:space="0" w:color="auto"/>
      </w:divBdr>
    </w:div>
    <w:div w:id="711031224">
      <w:bodyDiv w:val="1"/>
      <w:marLeft w:val="0"/>
      <w:marRight w:val="0"/>
      <w:marTop w:val="0"/>
      <w:marBottom w:val="0"/>
      <w:divBdr>
        <w:top w:val="none" w:sz="0" w:space="0" w:color="auto"/>
        <w:left w:val="none" w:sz="0" w:space="0" w:color="auto"/>
        <w:bottom w:val="none" w:sz="0" w:space="0" w:color="auto"/>
        <w:right w:val="none" w:sz="0" w:space="0" w:color="auto"/>
      </w:divBdr>
    </w:div>
    <w:div w:id="887381117">
      <w:bodyDiv w:val="1"/>
      <w:marLeft w:val="0"/>
      <w:marRight w:val="0"/>
      <w:marTop w:val="0"/>
      <w:marBottom w:val="0"/>
      <w:divBdr>
        <w:top w:val="none" w:sz="0" w:space="0" w:color="auto"/>
        <w:left w:val="none" w:sz="0" w:space="0" w:color="auto"/>
        <w:bottom w:val="none" w:sz="0" w:space="0" w:color="auto"/>
        <w:right w:val="none" w:sz="0" w:space="0" w:color="auto"/>
      </w:divBdr>
    </w:div>
    <w:div w:id="939752058">
      <w:bodyDiv w:val="1"/>
      <w:marLeft w:val="0"/>
      <w:marRight w:val="0"/>
      <w:marTop w:val="0"/>
      <w:marBottom w:val="0"/>
      <w:divBdr>
        <w:top w:val="none" w:sz="0" w:space="0" w:color="auto"/>
        <w:left w:val="none" w:sz="0" w:space="0" w:color="auto"/>
        <w:bottom w:val="none" w:sz="0" w:space="0" w:color="auto"/>
        <w:right w:val="none" w:sz="0" w:space="0" w:color="auto"/>
      </w:divBdr>
    </w:div>
    <w:div w:id="963459785">
      <w:bodyDiv w:val="1"/>
      <w:marLeft w:val="0"/>
      <w:marRight w:val="0"/>
      <w:marTop w:val="0"/>
      <w:marBottom w:val="0"/>
      <w:divBdr>
        <w:top w:val="none" w:sz="0" w:space="0" w:color="auto"/>
        <w:left w:val="none" w:sz="0" w:space="0" w:color="auto"/>
        <w:bottom w:val="none" w:sz="0" w:space="0" w:color="auto"/>
        <w:right w:val="none" w:sz="0" w:space="0" w:color="auto"/>
      </w:divBdr>
    </w:div>
    <w:div w:id="1525092420">
      <w:bodyDiv w:val="1"/>
      <w:marLeft w:val="0"/>
      <w:marRight w:val="0"/>
      <w:marTop w:val="0"/>
      <w:marBottom w:val="0"/>
      <w:divBdr>
        <w:top w:val="none" w:sz="0" w:space="0" w:color="auto"/>
        <w:left w:val="none" w:sz="0" w:space="0" w:color="auto"/>
        <w:bottom w:val="none" w:sz="0" w:space="0" w:color="auto"/>
        <w:right w:val="none" w:sz="0" w:space="0" w:color="auto"/>
      </w:divBdr>
    </w:div>
    <w:div w:id="1533108971">
      <w:bodyDiv w:val="1"/>
      <w:marLeft w:val="0"/>
      <w:marRight w:val="0"/>
      <w:marTop w:val="0"/>
      <w:marBottom w:val="0"/>
      <w:divBdr>
        <w:top w:val="none" w:sz="0" w:space="0" w:color="auto"/>
        <w:left w:val="none" w:sz="0" w:space="0" w:color="auto"/>
        <w:bottom w:val="none" w:sz="0" w:space="0" w:color="auto"/>
        <w:right w:val="none" w:sz="0" w:space="0" w:color="auto"/>
      </w:divBdr>
    </w:div>
    <w:div w:id="1607884223">
      <w:bodyDiv w:val="1"/>
      <w:marLeft w:val="0"/>
      <w:marRight w:val="0"/>
      <w:marTop w:val="0"/>
      <w:marBottom w:val="0"/>
      <w:divBdr>
        <w:top w:val="none" w:sz="0" w:space="0" w:color="auto"/>
        <w:left w:val="none" w:sz="0" w:space="0" w:color="auto"/>
        <w:bottom w:val="none" w:sz="0" w:space="0" w:color="auto"/>
        <w:right w:val="none" w:sz="0" w:space="0" w:color="auto"/>
      </w:divBdr>
    </w:div>
    <w:div w:id="1942446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solvedhc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3618A-5757-4FD2-BA30-8EE956359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2</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her, Amy M.</dc:creator>
  <cp:lastModifiedBy>Szczepanski, Kayla N</cp:lastModifiedBy>
  <cp:revision>2</cp:revision>
  <dcterms:created xsi:type="dcterms:W3CDTF">2021-11-02T17:23:00Z</dcterms:created>
  <dcterms:modified xsi:type="dcterms:W3CDTF">2021-11-0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Adobe InDesign 15.1 (Macintosh)</vt:lpwstr>
  </property>
  <property fmtid="{D5CDD505-2E9C-101B-9397-08002B2CF9AE}" pid="4" name="LastSaved">
    <vt:filetime>2020-10-05T00:00:00Z</vt:filetime>
  </property>
</Properties>
</file>